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006E6" w14:textId="77777777" w:rsidR="000F6FB9" w:rsidRDefault="000F6FB9" w:rsidP="000F6FB9">
      <w:pPr>
        <w:jc w:val="center"/>
        <w:rPr>
          <w:rFonts w:cstheme="minorHAnsi"/>
          <w:b/>
          <w:sz w:val="48"/>
          <w:szCs w:val="44"/>
        </w:rPr>
      </w:pPr>
    </w:p>
    <w:p w14:paraId="2B82ADCC" w14:textId="77777777" w:rsidR="000F6FB9" w:rsidRDefault="000F6FB9" w:rsidP="000F6FB9">
      <w:pPr>
        <w:jc w:val="center"/>
        <w:rPr>
          <w:rFonts w:cstheme="minorHAnsi"/>
          <w:b/>
          <w:sz w:val="48"/>
          <w:szCs w:val="44"/>
        </w:rPr>
      </w:pPr>
    </w:p>
    <w:p w14:paraId="1FC1EBC2" w14:textId="77777777" w:rsidR="000F6FB9" w:rsidRDefault="000F6FB9" w:rsidP="000F6FB9">
      <w:pPr>
        <w:jc w:val="center"/>
        <w:rPr>
          <w:rFonts w:cstheme="minorHAnsi"/>
          <w:b/>
          <w:sz w:val="48"/>
          <w:szCs w:val="44"/>
        </w:rPr>
      </w:pPr>
    </w:p>
    <w:p w14:paraId="1BD810C1" w14:textId="77777777" w:rsidR="000F6FB9" w:rsidRDefault="000F6FB9" w:rsidP="000F6FB9">
      <w:pPr>
        <w:jc w:val="center"/>
        <w:rPr>
          <w:rFonts w:cstheme="minorHAnsi"/>
          <w:b/>
          <w:sz w:val="48"/>
          <w:szCs w:val="44"/>
        </w:rPr>
      </w:pPr>
    </w:p>
    <w:p w14:paraId="7972ECF4" w14:textId="77777777" w:rsidR="000F6FB9" w:rsidRDefault="000F6FB9" w:rsidP="000F6FB9">
      <w:pPr>
        <w:jc w:val="center"/>
        <w:rPr>
          <w:rFonts w:cstheme="minorHAnsi"/>
          <w:b/>
          <w:sz w:val="48"/>
          <w:szCs w:val="44"/>
        </w:rPr>
      </w:pPr>
    </w:p>
    <w:p w14:paraId="394C48AC" w14:textId="4B077DD3" w:rsidR="000F6FB9" w:rsidRPr="00640E66" w:rsidRDefault="000F6FB9" w:rsidP="000F6FB9">
      <w:pPr>
        <w:jc w:val="center"/>
        <w:rPr>
          <w:rFonts w:cstheme="minorHAnsi"/>
          <w:b/>
          <w:sz w:val="48"/>
          <w:szCs w:val="44"/>
        </w:rPr>
      </w:pPr>
      <w:r w:rsidRPr="00640E66">
        <w:rPr>
          <w:rFonts w:cstheme="minorHAnsi"/>
          <w:b/>
          <w:sz w:val="48"/>
          <w:szCs w:val="44"/>
        </w:rPr>
        <w:t xml:space="preserve">Machine Learning – HW </w:t>
      </w:r>
      <w:r>
        <w:rPr>
          <w:rFonts w:cstheme="minorHAnsi"/>
          <w:b/>
          <w:sz w:val="48"/>
          <w:szCs w:val="44"/>
        </w:rPr>
        <w:t>6</w:t>
      </w:r>
    </w:p>
    <w:p w14:paraId="3E8CBB5C" w14:textId="6D44D800" w:rsidR="000F6FB9" w:rsidRPr="00640E66" w:rsidRDefault="000F6FB9" w:rsidP="000F6FB9">
      <w:pPr>
        <w:jc w:val="center"/>
        <w:rPr>
          <w:rFonts w:cstheme="minorHAnsi"/>
          <w:sz w:val="44"/>
          <w:szCs w:val="44"/>
        </w:rPr>
      </w:pPr>
      <w:proofErr w:type="spellStart"/>
      <w:r w:rsidRPr="00640E66">
        <w:rPr>
          <w:rFonts w:cstheme="minorHAnsi"/>
          <w:sz w:val="44"/>
          <w:szCs w:val="44"/>
        </w:rPr>
        <w:t>Atieh</w:t>
      </w:r>
      <w:proofErr w:type="spellEnd"/>
      <w:r w:rsidRPr="00640E66">
        <w:rPr>
          <w:rFonts w:cstheme="minorHAnsi"/>
          <w:sz w:val="44"/>
          <w:szCs w:val="44"/>
        </w:rPr>
        <w:t xml:space="preserve"> </w:t>
      </w:r>
      <w:proofErr w:type="spellStart"/>
      <w:r w:rsidRPr="00640E66">
        <w:rPr>
          <w:rFonts w:cstheme="minorHAnsi"/>
          <w:sz w:val="44"/>
          <w:szCs w:val="44"/>
        </w:rPr>
        <w:t>Kashani</w:t>
      </w:r>
      <w:proofErr w:type="spellEnd"/>
    </w:p>
    <w:p w14:paraId="49A783FF" w14:textId="345D8B8B" w:rsidR="00C9267D" w:rsidRDefault="00C9267D"/>
    <w:p w14:paraId="03BF1C8E" w14:textId="55B72AE2" w:rsidR="000E22FE" w:rsidRDefault="000E22FE"/>
    <w:p w14:paraId="6EF4FBE3" w14:textId="477020DC" w:rsidR="000E22FE" w:rsidRDefault="000E22FE"/>
    <w:p w14:paraId="33A97941" w14:textId="079D8A95" w:rsidR="000E22FE" w:rsidRDefault="000E22FE"/>
    <w:p w14:paraId="41DA330C" w14:textId="6AE520AF" w:rsidR="000E22FE" w:rsidRDefault="000E22FE"/>
    <w:p w14:paraId="7323C4CB" w14:textId="3E419D40" w:rsidR="000E22FE" w:rsidRDefault="000E22FE"/>
    <w:p w14:paraId="763A83AD" w14:textId="3DDA8579" w:rsidR="000E22FE" w:rsidRDefault="000E22FE"/>
    <w:p w14:paraId="033F5617" w14:textId="2FD66FBF" w:rsidR="000E22FE" w:rsidRDefault="000E22FE"/>
    <w:p w14:paraId="5089BF7D" w14:textId="4F840BBB" w:rsidR="000E22FE" w:rsidRDefault="000E22FE"/>
    <w:p w14:paraId="17C2DF4D" w14:textId="29FD42B3" w:rsidR="000E22FE" w:rsidRDefault="000E22FE"/>
    <w:p w14:paraId="73F48991" w14:textId="074E76E4" w:rsidR="000E22FE" w:rsidRDefault="000E22FE"/>
    <w:p w14:paraId="6833BC01" w14:textId="23C04E87" w:rsidR="000E22FE" w:rsidRDefault="000E22FE"/>
    <w:p w14:paraId="2391548E" w14:textId="19659851" w:rsidR="000E22FE" w:rsidRDefault="000E22FE"/>
    <w:p w14:paraId="69910EE6" w14:textId="7CF58596" w:rsidR="000E22FE" w:rsidRDefault="000E22FE"/>
    <w:p w14:paraId="7212CB3E" w14:textId="560BFE30" w:rsidR="000E22FE" w:rsidRDefault="000E22FE"/>
    <w:p w14:paraId="37CACDC5" w14:textId="5ABE2A3C" w:rsidR="0055568B" w:rsidRPr="00CF7F86" w:rsidRDefault="000E22FE">
      <w:pPr>
        <w:rPr>
          <w:sz w:val="24"/>
          <w:szCs w:val="24"/>
        </w:rPr>
      </w:pPr>
      <w:r w:rsidRPr="00CF7F86">
        <w:rPr>
          <w:sz w:val="24"/>
          <w:szCs w:val="24"/>
        </w:rPr>
        <w:lastRenderedPageBreak/>
        <w:t xml:space="preserve">In this assignment an unsupervised learning method (k-means) has been </w:t>
      </w:r>
      <w:r w:rsidR="00083B2F" w:rsidRPr="00CF7F86">
        <w:rPr>
          <w:sz w:val="24"/>
          <w:szCs w:val="24"/>
        </w:rPr>
        <w:t>implement</w:t>
      </w:r>
      <w:r w:rsidR="00855E0A" w:rsidRPr="00CF7F86">
        <w:rPr>
          <w:sz w:val="24"/>
          <w:szCs w:val="24"/>
        </w:rPr>
        <w:t>ed</w:t>
      </w:r>
      <w:r w:rsidR="00083B2F" w:rsidRPr="00CF7F86">
        <w:rPr>
          <w:sz w:val="24"/>
          <w:szCs w:val="24"/>
        </w:rPr>
        <w:t xml:space="preserve"> </w:t>
      </w:r>
      <w:r w:rsidRPr="00CF7F86">
        <w:rPr>
          <w:sz w:val="24"/>
          <w:szCs w:val="24"/>
        </w:rPr>
        <w:t xml:space="preserve">to group the given dataset that is the 9 different indicators </w:t>
      </w:r>
      <w:r w:rsidR="0055568B" w:rsidRPr="00CF7F86">
        <w:rPr>
          <w:sz w:val="24"/>
          <w:szCs w:val="24"/>
        </w:rPr>
        <w:t>of quality of life in 329 U.S. Cities into K clusters such that cities in the same clusters have similar developing indicators.</w:t>
      </w:r>
    </w:p>
    <w:p w14:paraId="5B467398" w14:textId="7AB5D55F" w:rsidR="00B2547E" w:rsidRPr="00CF7F86" w:rsidRDefault="00B2547E">
      <w:pPr>
        <w:rPr>
          <w:sz w:val="24"/>
          <w:szCs w:val="24"/>
        </w:rPr>
      </w:pPr>
      <w:r w:rsidRPr="00CF7F86">
        <w:rPr>
          <w:sz w:val="24"/>
          <w:szCs w:val="24"/>
        </w:rPr>
        <w:t xml:space="preserve">The data set file contains </w:t>
      </w:r>
      <w:r w:rsidR="00DE387A" w:rsidRPr="00CF7F86">
        <w:rPr>
          <w:sz w:val="24"/>
          <w:szCs w:val="24"/>
        </w:rPr>
        <w:t xml:space="preserve">9 different indicators </w:t>
      </w:r>
      <w:r w:rsidR="00DB79CA" w:rsidRPr="00CF7F86">
        <w:rPr>
          <w:sz w:val="24"/>
          <w:szCs w:val="24"/>
        </w:rPr>
        <w:t>and the number of cities is 329.</w:t>
      </w:r>
    </w:p>
    <w:p w14:paraId="73B64FB6" w14:textId="42393EA8" w:rsidR="00224F04" w:rsidRPr="00C12BED" w:rsidRDefault="00B2547E" w:rsidP="00C12BED">
      <w:pPr>
        <w:rPr>
          <w:sz w:val="24"/>
          <w:szCs w:val="24"/>
        </w:rPr>
      </w:pPr>
      <w:r w:rsidRPr="00CF7F86">
        <w:rPr>
          <w:sz w:val="24"/>
          <w:szCs w:val="24"/>
        </w:rPr>
        <w:t>The file “main_clustering.py” contains the provided code and the codes that I have implemented to complete this script for clustering.</w:t>
      </w:r>
    </w:p>
    <w:p w14:paraId="2C8EEE3A" w14:textId="7A46841E" w:rsidR="00224F04" w:rsidRPr="00D62C3E" w:rsidRDefault="00224F04" w:rsidP="00855E0A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  <w:r w:rsidRPr="00D62C3E">
        <w:rPr>
          <w:rFonts w:cs="Times New Roman"/>
          <w:sz w:val="24"/>
          <w:szCs w:val="24"/>
        </w:rPr>
        <w:t>The following steps have been taken in this assignment:</w:t>
      </w:r>
    </w:p>
    <w:p w14:paraId="7E476C5B" w14:textId="1514C9D6" w:rsidR="00A6304D" w:rsidRDefault="00A6304D" w:rsidP="00224F04">
      <w:pPr>
        <w:pStyle w:val="ListParagraph"/>
        <w:autoSpaceDE w:val="0"/>
        <w:autoSpaceDN w:val="0"/>
        <w:adjustRightInd w:val="0"/>
        <w:spacing w:after="0" w:line="240" w:lineRule="auto"/>
        <w:ind w:left="270" w:hanging="180"/>
        <w:rPr>
          <w:rFonts w:ascii="Times New Roman" w:hAnsi="Times New Roman" w:cs="Times New Roman"/>
          <w:sz w:val="24"/>
          <w:szCs w:val="24"/>
        </w:rPr>
      </w:pPr>
    </w:p>
    <w:p w14:paraId="7B61E29E" w14:textId="7F2B9A85" w:rsidR="00A6304D" w:rsidRPr="00855E0A" w:rsidRDefault="00A6304D" w:rsidP="00A6304D">
      <w:pPr>
        <w:rPr>
          <w:rFonts w:cs="Times New Roman"/>
          <w:sz w:val="24"/>
          <w:szCs w:val="24"/>
        </w:rPr>
      </w:pPr>
      <w:bookmarkStart w:id="0" w:name="OLE_LINK10"/>
      <w:bookmarkStart w:id="1" w:name="OLE_LINK11"/>
      <w:r w:rsidRPr="00855E0A">
        <w:rPr>
          <w:rFonts w:cs="Times New Roman"/>
          <w:b/>
          <w:sz w:val="24"/>
          <w:szCs w:val="24"/>
        </w:rPr>
        <w:t>Step-1:</w:t>
      </w:r>
      <w:r w:rsidRPr="00855E0A">
        <w:rPr>
          <w:rFonts w:cs="Times New Roman"/>
          <w:sz w:val="24"/>
          <w:szCs w:val="24"/>
        </w:rPr>
        <w:t xml:space="preserve"> load</w:t>
      </w:r>
      <w:r w:rsidR="000F6728" w:rsidRPr="00855E0A">
        <w:rPr>
          <w:rFonts w:cs="Times New Roman"/>
          <w:sz w:val="24"/>
          <w:szCs w:val="24"/>
        </w:rPr>
        <w:t xml:space="preserve"> the</w:t>
      </w:r>
      <w:r w:rsidRPr="00855E0A">
        <w:rPr>
          <w:rFonts w:cs="Times New Roman"/>
          <w:sz w:val="24"/>
          <w:szCs w:val="24"/>
        </w:rPr>
        <w:t xml:space="preserve"> data</w:t>
      </w:r>
      <w:r w:rsidR="000F6728" w:rsidRPr="00855E0A">
        <w:rPr>
          <w:rFonts w:cs="Times New Roman"/>
          <w:sz w:val="24"/>
          <w:szCs w:val="24"/>
        </w:rPr>
        <w:t>set</w:t>
      </w:r>
      <w:r w:rsidRPr="00855E0A">
        <w:rPr>
          <w:rFonts w:cs="Times New Roman"/>
          <w:sz w:val="24"/>
          <w:szCs w:val="24"/>
        </w:rPr>
        <w:t xml:space="preserve"> and set environment variables includ</w:t>
      </w:r>
      <w:r w:rsidR="00DB79CA" w:rsidRPr="00855E0A">
        <w:rPr>
          <w:rFonts w:cs="Times New Roman"/>
          <w:sz w:val="24"/>
          <w:szCs w:val="24"/>
        </w:rPr>
        <w:t xml:space="preserve">ing </w:t>
      </w:r>
      <w:r w:rsidRPr="00855E0A">
        <w:rPr>
          <w:rFonts w:cs="Times New Roman"/>
          <w:sz w:val="24"/>
          <w:szCs w:val="24"/>
        </w:rPr>
        <w:t xml:space="preserve">the number of clusters, </w:t>
      </w:r>
      <w:r w:rsidR="00DB79CA" w:rsidRPr="00855E0A">
        <w:rPr>
          <w:rFonts w:cs="Times New Roman"/>
          <w:sz w:val="24"/>
          <w:szCs w:val="24"/>
        </w:rPr>
        <w:t>and</w:t>
      </w:r>
      <w:r w:rsidRPr="00855E0A">
        <w:rPr>
          <w:rFonts w:cs="Times New Roman"/>
          <w:sz w:val="24"/>
          <w:szCs w:val="24"/>
        </w:rPr>
        <w:t xml:space="preserve"> the maximal iterations</w:t>
      </w:r>
    </w:p>
    <w:p w14:paraId="753FBFCE" w14:textId="2A624BE9" w:rsidR="00A6304D" w:rsidRPr="00855E0A" w:rsidRDefault="00A6304D" w:rsidP="00A6304D">
      <w:pPr>
        <w:rPr>
          <w:rFonts w:cs="Times New Roman"/>
          <w:color w:val="FF0000"/>
          <w:sz w:val="24"/>
          <w:szCs w:val="24"/>
        </w:rPr>
      </w:pPr>
      <w:bookmarkStart w:id="2" w:name="OLE_LINK13"/>
      <w:bookmarkStart w:id="3" w:name="OLE_LINK14"/>
      <w:bookmarkEnd w:id="0"/>
      <w:bookmarkEnd w:id="1"/>
      <w:r w:rsidRPr="00855E0A">
        <w:rPr>
          <w:rFonts w:cs="Times New Roman"/>
          <w:b/>
          <w:sz w:val="24"/>
          <w:szCs w:val="24"/>
        </w:rPr>
        <w:t>Step-2:</w:t>
      </w:r>
      <w:r w:rsidRPr="00855E0A">
        <w:rPr>
          <w:rFonts w:cs="Times New Roman"/>
          <w:sz w:val="24"/>
          <w:szCs w:val="24"/>
        </w:rPr>
        <w:t xml:space="preserve">  Initialize centroids</w:t>
      </w:r>
      <w:r w:rsidR="000F6728" w:rsidRPr="00855E0A">
        <w:rPr>
          <w:rFonts w:cs="Times New Roman"/>
          <w:sz w:val="24"/>
          <w:szCs w:val="24"/>
        </w:rPr>
        <w:t xml:space="preserve"> that can be </w:t>
      </w:r>
      <w:r w:rsidRPr="00855E0A">
        <w:rPr>
          <w:rFonts w:cs="Times New Roman"/>
          <w:sz w:val="24"/>
          <w:szCs w:val="24"/>
        </w:rPr>
        <w:t>generate</w:t>
      </w:r>
      <w:r w:rsidR="000F6728" w:rsidRPr="00855E0A">
        <w:rPr>
          <w:rFonts w:cs="Times New Roman"/>
          <w:sz w:val="24"/>
          <w:szCs w:val="24"/>
        </w:rPr>
        <w:t>d</w:t>
      </w:r>
      <w:r w:rsidRPr="00855E0A">
        <w:rPr>
          <w:rFonts w:cs="Times New Roman"/>
          <w:sz w:val="24"/>
          <w:szCs w:val="24"/>
        </w:rPr>
        <w:t xml:space="preserve"> randomly </w:t>
      </w:r>
      <w:r w:rsidR="000F6728" w:rsidRPr="00855E0A">
        <w:rPr>
          <w:rFonts w:cs="Times New Roman"/>
          <w:sz w:val="24"/>
          <w:szCs w:val="24"/>
        </w:rPr>
        <w:t xml:space="preserve">or randomly </w:t>
      </w:r>
      <w:r w:rsidRPr="00855E0A">
        <w:rPr>
          <w:rFonts w:cs="Times New Roman"/>
          <w:sz w:val="24"/>
          <w:szCs w:val="24"/>
        </w:rPr>
        <w:t>select K samples</w:t>
      </w:r>
    </w:p>
    <w:p w14:paraId="29AE3E25" w14:textId="13312805" w:rsidR="00A6304D" w:rsidRPr="00855E0A" w:rsidRDefault="00A6304D" w:rsidP="00A6304D">
      <w:pPr>
        <w:rPr>
          <w:rFonts w:cs="Times New Roman"/>
          <w:sz w:val="24"/>
          <w:szCs w:val="24"/>
        </w:rPr>
      </w:pPr>
      <w:bookmarkStart w:id="4" w:name="OLE_LINK12"/>
      <w:bookmarkStart w:id="5" w:name="OLE_LINK15"/>
      <w:bookmarkEnd w:id="2"/>
      <w:bookmarkEnd w:id="3"/>
      <w:r w:rsidRPr="00855E0A">
        <w:rPr>
          <w:rFonts w:cs="Times New Roman"/>
          <w:b/>
          <w:sz w:val="24"/>
          <w:szCs w:val="24"/>
        </w:rPr>
        <w:t>Step 3:</w:t>
      </w:r>
      <w:r w:rsidRPr="00855E0A">
        <w:rPr>
          <w:rFonts w:cs="Times New Roman"/>
          <w:sz w:val="24"/>
          <w:szCs w:val="24"/>
        </w:rPr>
        <w:t xml:space="preserve"> Assign every sample to its closed cluster</w:t>
      </w:r>
      <w:r w:rsidR="000F6728" w:rsidRPr="00855E0A">
        <w:rPr>
          <w:rFonts w:cs="Times New Roman"/>
          <w:sz w:val="24"/>
          <w:szCs w:val="24"/>
        </w:rPr>
        <w:t xml:space="preserve"> using </w:t>
      </w:r>
      <w:r w:rsidRPr="00855E0A">
        <w:rPr>
          <w:rFonts w:cs="Times New Roman"/>
          <w:sz w:val="24"/>
          <w:szCs w:val="24"/>
        </w:rPr>
        <w:t>Euclidean distance</w:t>
      </w:r>
    </w:p>
    <w:bookmarkEnd w:id="4"/>
    <w:bookmarkEnd w:id="5"/>
    <w:p w14:paraId="250ACFE1" w14:textId="235270BB" w:rsidR="00A6304D" w:rsidRPr="00855E0A" w:rsidRDefault="00A6304D" w:rsidP="00A6304D">
      <w:pPr>
        <w:rPr>
          <w:rFonts w:cs="Times New Roman"/>
          <w:sz w:val="24"/>
          <w:szCs w:val="24"/>
        </w:rPr>
      </w:pPr>
      <w:r w:rsidRPr="00855E0A">
        <w:rPr>
          <w:rFonts w:cs="Times New Roman"/>
          <w:b/>
          <w:sz w:val="24"/>
          <w:szCs w:val="24"/>
        </w:rPr>
        <w:t>Step 4:</w:t>
      </w:r>
      <w:r w:rsidRPr="00855E0A">
        <w:rPr>
          <w:rFonts w:cs="Times New Roman"/>
          <w:sz w:val="24"/>
          <w:szCs w:val="24"/>
        </w:rPr>
        <w:t xml:space="preserve"> Re-calculate the centroid of every cluster</w:t>
      </w:r>
    </w:p>
    <w:p w14:paraId="136729B9" w14:textId="77777777" w:rsidR="00EB4126" w:rsidRDefault="00A6304D" w:rsidP="00A6304D">
      <w:pPr>
        <w:rPr>
          <w:rFonts w:cs="Times New Roman"/>
          <w:sz w:val="24"/>
          <w:szCs w:val="24"/>
        </w:rPr>
      </w:pPr>
      <w:bookmarkStart w:id="6" w:name="OLE_LINK5"/>
      <w:bookmarkStart w:id="7" w:name="OLE_LINK6"/>
      <w:bookmarkStart w:id="8" w:name="OLE_LINK16"/>
      <w:r w:rsidRPr="00855E0A">
        <w:rPr>
          <w:rFonts w:cs="Times New Roman"/>
          <w:b/>
          <w:sz w:val="24"/>
          <w:szCs w:val="24"/>
        </w:rPr>
        <w:t>Step 5:</w:t>
      </w:r>
      <w:r w:rsidRPr="00855E0A">
        <w:rPr>
          <w:rFonts w:cs="Times New Roman"/>
          <w:sz w:val="24"/>
          <w:szCs w:val="24"/>
        </w:rPr>
        <w:t xml:space="preserve"> Check stop conditions</w:t>
      </w:r>
      <w:r w:rsidR="002E77C4">
        <w:rPr>
          <w:rFonts w:cs="Times New Roman"/>
          <w:sz w:val="24"/>
          <w:szCs w:val="24"/>
        </w:rPr>
        <w:t xml:space="preserve"> by specifying</w:t>
      </w:r>
      <w:r w:rsidRPr="00855E0A">
        <w:rPr>
          <w:rFonts w:cs="Times New Roman"/>
          <w:sz w:val="24"/>
          <w:szCs w:val="24"/>
        </w:rPr>
        <w:t xml:space="preserve"> the condition using one of the following observations: </w:t>
      </w:r>
    </w:p>
    <w:p w14:paraId="43537682" w14:textId="0DB7C623" w:rsidR="00C12BED" w:rsidRPr="00C12BED" w:rsidRDefault="00C12BED" w:rsidP="00C12BED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N</w:t>
      </w:r>
      <w:r w:rsidR="00A6304D" w:rsidRPr="00C12BED">
        <w:rPr>
          <w:rFonts w:cs="Times New Roman"/>
          <w:sz w:val="24"/>
          <w:szCs w:val="24"/>
        </w:rPr>
        <w:t>umber of samples that switch their memberships since last iteration</w:t>
      </w:r>
    </w:p>
    <w:p w14:paraId="23C17C37" w14:textId="478D4302" w:rsidR="00C12BED" w:rsidRPr="00C12BED" w:rsidRDefault="00C12BED" w:rsidP="00C12BED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</w:t>
      </w:r>
      <w:r w:rsidR="00A6304D" w:rsidRPr="00C12BED">
        <w:rPr>
          <w:rFonts w:cs="Times New Roman"/>
          <w:sz w:val="24"/>
          <w:szCs w:val="24"/>
        </w:rPr>
        <w:t xml:space="preserve">he distance of the two centroid vectors of the sample cluster over two consecutive iterations </w:t>
      </w:r>
    </w:p>
    <w:p w14:paraId="2AD5B080" w14:textId="55BA8EB2" w:rsidR="00A6304D" w:rsidRPr="00C12BED" w:rsidRDefault="00C12BED" w:rsidP="00C12BED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</w:t>
      </w:r>
      <w:r w:rsidR="00A6304D" w:rsidRPr="00C12BED">
        <w:rPr>
          <w:rFonts w:cs="Times New Roman"/>
          <w:sz w:val="24"/>
          <w:szCs w:val="24"/>
        </w:rPr>
        <w:t xml:space="preserve">verage within-cluster distance  </w:t>
      </w:r>
    </w:p>
    <w:p w14:paraId="62E0D618" w14:textId="2CF5B0C0" w:rsidR="00A6304D" w:rsidRPr="00855E0A" w:rsidRDefault="00A6304D" w:rsidP="00A6304D">
      <w:pPr>
        <w:rPr>
          <w:rFonts w:cs="Times New Roman"/>
          <w:sz w:val="24"/>
          <w:szCs w:val="24"/>
        </w:rPr>
      </w:pPr>
      <w:bookmarkStart w:id="9" w:name="OLE_LINK47"/>
      <w:bookmarkStart w:id="10" w:name="OLE_LINK48"/>
      <w:bookmarkEnd w:id="6"/>
      <w:bookmarkEnd w:id="7"/>
      <w:bookmarkEnd w:id="8"/>
      <w:r w:rsidRPr="00855E0A">
        <w:rPr>
          <w:rFonts w:cs="Times New Roman"/>
          <w:b/>
          <w:sz w:val="24"/>
          <w:szCs w:val="24"/>
        </w:rPr>
        <w:t>Step 6:</w:t>
      </w:r>
      <w:r w:rsidRPr="00855E0A">
        <w:rPr>
          <w:rFonts w:cs="Times New Roman"/>
          <w:sz w:val="24"/>
          <w:szCs w:val="24"/>
        </w:rPr>
        <w:t xml:space="preserve"> Calculate the sum of squared errors (SSE) as a quantitative metric </w:t>
      </w:r>
      <w:r w:rsidR="000F6728" w:rsidRPr="00855E0A">
        <w:rPr>
          <w:rFonts w:cs="Times New Roman"/>
          <w:sz w:val="24"/>
          <w:szCs w:val="24"/>
        </w:rPr>
        <w:t>for each K value</w:t>
      </w:r>
    </w:p>
    <w:p w14:paraId="0B27E46D" w14:textId="77777777" w:rsidR="00855E0A" w:rsidRPr="00855E0A" w:rsidRDefault="00855E0A" w:rsidP="00855E0A">
      <w:pPr>
        <w:rPr>
          <w:sz w:val="24"/>
          <w:szCs w:val="24"/>
        </w:rPr>
      </w:pPr>
      <w:r w:rsidRPr="00855E0A">
        <w:rPr>
          <w:sz w:val="24"/>
          <w:szCs w:val="24"/>
        </w:rPr>
        <w:t>The scripts contain the following functions:</w:t>
      </w:r>
    </w:p>
    <w:p w14:paraId="1472E1DF" w14:textId="77777777" w:rsidR="00855E0A" w:rsidRPr="00224F04" w:rsidRDefault="00855E0A" w:rsidP="00855E0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24F04">
        <w:rPr>
          <w:rFonts w:ascii="Times New Roman" w:hAnsi="Times New Roman" w:cs="Times New Roman"/>
          <w:sz w:val="24"/>
          <w:szCs w:val="24"/>
          <w:u w:val="single"/>
        </w:rPr>
        <w:t>run_kmeans_clustering</w:t>
      </w:r>
      <w:proofErr w:type="spellEnd"/>
      <w:r w:rsidRPr="00224F04">
        <w:rPr>
          <w:rFonts w:ascii="Times New Roman" w:hAnsi="Times New Roman" w:cs="Times New Roman"/>
          <w:sz w:val="24"/>
          <w:szCs w:val="24"/>
          <w:u w:val="single"/>
        </w:rPr>
        <w:t>()</w:t>
      </w:r>
      <w:r w:rsidRPr="00224F04">
        <w:rPr>
          <w:rFonts w:ascii="Times New Roman" w:hAnsi="Times New Roman" w:cs="Times New Roman"/>
          <w:sz w:val="24"/>
          <w:szCs w:val="24"/>
        </w:rPr>
        <w:t>: main function for K-mean algorith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64FF6CD" w14:textId="77777777" w:rsidR="00855E0A" w:rsidRPr="00224F04" w:rsidRDefault="00855E0A" w:rsidP="00855E0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24F04">
        <w:rPr>
          <w:rFonts w:ascii="Times New Roman" w:hAnsi="Times New Roman" w:cs="Times New Roman"/>
          <w:sz w:val="24"/>
          <w:szCs w:val="24"/>
          <w:u w:val="single"/>
        </w:rPr>
        <w:t>initialize_dict</w:t>
      </w:r>
      <w:proofErr w:type="spellEnd"/>
      <w:r w:rsidRPr="00224F04">
        <w:rPr>
          <w:rFonts w:ascii="Times New Roman" w:hAnsi="Times New Roman" w:cs="Times New Roman"/>
          <w:sz w:val="24"/>
          <w:szCs w:val="24"/>
        </w:rPr>
        <w:t xml:space="preserve">(): create a data structure for storing K clusters. </w:t>
      </w:r>
    </w:p>
    <w:p w14:paraId="14BBDCF2" w14:textId="77777777" w:rsidR="00855E0A" w:rsidRPr="00224F04" w:rsidRDefault="00855E0A" w:rsidP="00855E0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11" w:name="OLE_LINK18"/>
      <w:bookmarkStart w:id="12" w:name="OLE_LINK19"/>
      <w:proofErr w:type="spellStart"/>
      <w:r w:rsidRPr="00224F04">
        <w:rPr>
          <w:rFonts w:ascii="Times New Roman" w:hAnsi="Times New Roman" w:cs="Times New Roman"/>
          <w:sz w:val="24"/>
          <w:szCs w:val="24"/>
          <w:u w:val="single"/>
        </w:rPr>
        <w:t>assign_points_to_groups</w:t>
      </w:r>
      <w:proofErr w:type="spellEnd"/>
      <w:r w:rsidRPr="00224F04">
        <w:rPr>
          <w:rFonts w:ascii="Times New Roman" w:hAnsi="Times New Roman" w:cs="Times New Roman"/>
          <w:sz w:val="24"/>
          <w:szCs w:val="24"/>
          <w:u w:val="single"/>
        </w:rPr>
        <w:t>(</w:t>
      </w:r>
      <w:r w:rsidRPr="00224F04">
        <w:rPr>
          <w:rFonts w:ascii="Times New Roman" w:hAnsi="Times New Roman" w:cs="Times New Roman"/>
          <w:sz w:val="24"/>
          <w:szCs w:val="24"/>
        </w:rPr>
        <w:t>): assign data points to groups</w:t>
      </w:r>
      <w:r>
        <w:rPr>
          <w:rFonts w:ascii="Times New Roman" w:hAnsi="Times New Roman" w:cs="Times New Roman"/>
          <w:sz w:val="24"/>
          <w:szCs w:val="24"/>
        </w:rPr>
        <w:t>.</w:t>
      </w:r>
    </w:p>
    <w:bookmarkEnd w:id="11"/>
    <w:bookmarkEnd w:id="12"/>
    <w:p w14:paraId="0617F02B" w14:textId="77777777" w:rsidR="00855E0A" w:rsidRPr="00224F04" w:rsidRDefault="00855E0A" w:rsidP="00855E0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24F04">
        <w:rPr>
          <w:rFonts w:ascii="Times New Roman" w:hAnsi="Times New Roman" w:cs="Times New Roman"/>
          <w:sz w:val="24"/>
          <w:szCs w:val="24"/>
          <w:u w:val="single"/>
        </w:rPr>
        <w:t>calc_euclidean_dist_vecto</w:t>
      </w:r>
      <w:r>
        <w:rPr>
          <w:rFonts w:ascii="Times New Roman" w:hAnsi="Times New Roman" w:cs="Times New Roman"/>
          <w:sz w:val="24"/>
          <w:szCs w:val="24"/>
          <w:u w:val="single"/>
        </w:rPr>
        <w:t>r</w:t>
      </w:r>
      <w:proofErr w:type="spellEnd"/>
      <w:r w:rsidRPr="00224F04">
        <w:rPr>
          <w:rFonts w:ascii="Times New Roman" w:hAnsi="Times New Roman" w:cs="Times New Roman"/>
          <w:sz w:val="24"/>
          <w:szCs w:val="24"/>
          <w:u w:val="single"/>
        </w:rPr>
        <w:t>()</w:t>
      </w:r>
      <w:r w:rsidRPr="00224F04">
        <w:rPr>
          <w:rFonts w:ascii="Times New Roman" w:hAnsi="Times New Roman" w:cs="Times New Roman"/>
          <w:sz w:val="24"/>
          <w:szCs w:val="24"/>
        </w:rPr>
        <w:t xml:space="preserve">: calculate the Euclidean distance between two vectors. </w:t>
      </w:r>
    </w:p>
    <w:p w14:paraId="5F655EF3" w14:textId="77777777" w:rsidR="00855E0A" w:rsidRPr="00224F04" w:rsidRDefault="00855E0A" w:rsidP="00855E0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24F04">
        <w:rPr>
          <w:rFonts w:ascii="Times New Roman" w:hAnsi="Times New Roman" w:cs="Times New Roman"/>
          <w:sz w:val="24"/>
          <w:szCs w:val="24"/>
          <w:u w:val="single"/>
        </w:rPr>
        <w:t>check_minimum_changes_met</w:t>
      </w:r>
      <w:proofErr w:type="spellEnd"/>
      <w:r w:rsidRPr="00224F04">
        <w:rPr>
          <w:rFonts w:ascii="Times New Roman" w:hAnsi="Times New Roman" w:cs="Times New Roman"/>
          <w:sz w:val="24"/>
          <w:szCs w:val="24"/>
          <w:u w:val="single"/>
        </w:rPr>
        <w:t>()</w:t>
      </w:r>
      <w:r w:rsidRPr="00224F04">
        <w:rPr>
          <w:rFonts w:ascii="Times New Roman" w:hAnsi="Times New Roman" w:cs="Times New Roman"/>
          <w:sz w:val="24"/>
          <w:szCs w:val="24"/>
        </w:rPr>
        <w:t>: check to see if points within groups changed or not.</w:t>
      </w:r>
    </w:p>
    <w:p w14:paraId="4EF870BF" w14:textId="77777777" w:rsidR="00855E0A" w:rsidRPr="00224F04" w:rsidRDefault="00855E0A" w:rsidP="00855E0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24F04">
        <w:rPr>
          <w:rFonts w:ascii="Times New Roman" w:hAnsi="Times New Roman" w:cs="Times New Roman"/>
          <w:sz w:val="24"/>
          <w:szCs w:val="24"/>
          <w:u w:val="single"/>
        </w:rPr>
        <w:t>get_centroids</w:t>
      </w:r>
      <w:proofErr w:type="spellEnd"/>
      <w:r w:rsidRPr="00224F04">
        <w:rPr>
          <w:rFonts w:ascii="Times New Roman" w:hAnsi="Times New Roman" w:cs="Times New Roman"/>
          <w:sz w:val="24"/>
          <w:szCs w:val="24"/>
        </w:rPr>
        <w:t>(): calculate centroid for each group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C0A3717" w14:textId="77777777" w:rsidR="00855E0A" w:rsidRDefault="00855E0A" w:rsidP="00855E0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24F04">
        <w:rPr>
          <w:rFonts w:ascii="Times New Roman" w:hAnsi="Times New Roman" w:cs="Times New Roman"/>
          <w:sz w:val="24"/>
          <w:szCs w:val="24"/>
          <w:u w:val="single"/>
        </w:rPr>
        <w:t>get_sum_of_squares</w:t>
      </w:r>
      <w:proofErr w:type="spellEnd"/>
      <w:r w:rsidRPr="00224F04">
        <w:rPr>
          <w:rFonts w:ascii="Times New Roman" w:hAnsi="Times New Roman" w:cs="Times New Roman"/>
          <w:sz w:val="24"/>
          <w:szCs w:val="24"/>
          <w:u w:val="single"/>
        </w:rPr>
        <w:t>()</w:t>
      </w:r>
      <w:r w:rsidRPr="00224F04">
        <w:rPr>
          <w:rFonts w:ascii="Times New Roman" w:hAnsi="Times New Roman" w:cs="Times New Roman"/>
          <w:sz w:val="24"/>
          <w:szCs w:val="24"/>
        </w:rPr>
        <w:t>: calculate the sum of square errors for the current clustering result.</w:t>
      </w:r>
    </w:p>
    <w:bookmarkEnd w:id="9"/>
    <w:bookmarkEnd w:id="10"/>
    <w:p w14:paraId="598FC413" w14:textId="77777777" w:rsidR="00A6304D" w:rsidRPr="00855E0A" w:rsidRDefault="00A6304D" w:rsidP="00855E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2846FE" w14:textId="2BEBA163" w:rsidR="009A5966" w:rsidRDefault="006D4ADC" w:rsidP="00C12BED">
      <w:pPr>
        <w:pStyle w:val="ListParagraph"/>
        <w:autoSpaceDE w:val="0"/>
        <w:autoSpaceDN w:val="0"/>
        <w:adjustRightInd w:val="0"/>
        <w:spacing w:after="0" w:line="240" w:lineRule="auto"/>
        <w:ind w:left="270" w:hanging="180"/>
        <w:rPr>
          <w:rFonts w:ascii="Times New Roman" w:hAnsi="Times New Roman" w:cs="Times New Roman"/>
        </w:rPr>
      </w:pPr>
      <w:r w:rsidRPr="00855E0A">
        <w:rPr>
          <w:rFonts w:ascii="Times New Roman" w:hAnsi="Times New Roman" w:cs="Times New Roman"/>
          <w:b/>
        </w:rPr>
        <w:t>The placeholders in the following functions have been completed</w:t>
      </w:r>
      <w:r w:rsidR="009A5966" w:rsidRPr="00855E0A">
        <w:rPr>
          <w:rFonts w:ascii="Times New Roman" w:hAnsi="Times New Roman" w:cs="Times New Roman"/>
        </w:rPr>
        <w:t>:</w:t>
      </w:r>
    </w:p>
    <w:p w14:paraId="099B2FE1" w14:textId="77777777" w:rsidR="00C12BED" w:rsidRPr="00C12BED" w:rsidRDefault="00C12BED" w:rsidP="00C12BED">
      <w:pPr>
        <w:pStyle w:val="ListParagraph"/>
        <w:autoSpaceDE w:val="0"/>
        <w:autoSpaceDN w:val="0"/>
        <w:adjustRightInd w:val="0"/>
        <w:spacing w:after="0" w:line="240" w:lineRule="auto"/>
        <w:ind w:left="270" w:hanging="180"/>
        <w:rPr>
          <w:rFonts w:ascii="Times New Roman" w:hAnsi="Times New Roman" w:cs="Times New Roman"/>
        </w:rPr>
      </w:pPr>
    </w:p>
    <w:p w14:paraId="63DF42A4" w14:textId="219C2DC5" w:rsidR="00C23FBE" w:rsidRPr="00C23FBE" w:rsidRDefault="00127F33" w:rsidP="00C23FB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540" w:hanging="270"/>
        <w:rPr>
          <w:rFonts w:ascii="Times New Roman" w:hAnsi="Times New Roman" w:cs="Times New Roman"/>
          <w:sz w:val="26"/>
          <w:szCs w:val="26"/>
        </w:rPr>
      </w:pPr>
      <w:proofErr w:type="spellStart"/>
      <w:r w:rsidRPr="00127F33">
        <w:rPr>
          <w:rFonts w:ascii="Times New Roman" w:hAnsi="Times New Roman" w:cs="Times New Roman"/>
          <w:sz w:val="26"/>
          <w:szCs w:val="26"/>
        </w:rPr>
        <w:t>calc_euclidean_dist_vector</w:t>
      </w:r>
      <w:proofErr w:type="spellEnd"/>
      <w:r w:rsidRPr="00127F33">
        <w:rPr>
          <w:rFonts w:ascii="Times New Roman" w:hAnsi="Times New Roman" w:cs="Times New Roman"/>
          <w:sz w:val="26"/>
          <w:szCs w:val="26"/>
        </w:rPr>
        <w:t>()</w:t>
      </w:r>
      <w:r w:rsidR="00C23FBE">
        <w:rPr>
          <w:rFonts w:ascii="Times New Roman" w:hAnsi="Times New Roman" w:cs="Times New Roman"/>
          <w:sz w:val="26"/>
          <w:szCs w:val="26"/>
        </w:rPr>
        <w:t xml:space="preserve"> :  I have used “</w:t>
      </w:r>
      <w:proofErr w:type="spellStart"/>
      <w:r w:rsidR="00C23FBE">
        <w:rPr>
          <w:rStyle w:val="HTMLCode"/>
          <w:rFonts w:eastAsiaTheme="minorEastAsia"/>
        </w:rPr>
        <w:t>np.linalg.norm</w:t>
      </w:r>
      <w:proofErr w:type="spellEnd"/>
      <w:r w:rsidR="00C23FBE">
        <w:rPr>
          <w:rStyle w:val="HTMLCode"/>
          <w:rFonts w:eastAsiaTheme="minorEastAsia"/>
        </w:rPr>
        <w:t xml:space="preserve">(x – y)” </w:t>
      </w:r>
      <w:r w:rsidR="00C23FBE" w:rsidRPr="00C23FBE">
        <w:rPr>
          <w:rStyle w:val="HTMLCode"/>
          <w:rFonts w:ascii="Times New Roman" w:eastAsiaTheme="minorEastAsia" w:hAnsi="Times New Roman" w:cs="Times New Roman"/>
          <w:sz w:val="22"/>
          <w:szCs w:val="22"/>
        </w:rPr>
        <w:t xml:space="preserve">that </w:t>
      </w:r>
      <w:r w:rsidR="00C23FBE">
        <w:t xml:space="preserve">calculates the Euclidean distance between the vectors </w:t>
      </w:r>
      <w:r w:rsidR="00C23FBE">
        <w:rPr>
          <w:rStyle w:val="HTMLCode"/>
          <w:rFonts w:eastAsiaTheme="minorEastAsia"/>
        </w:rPr>
        <w:t>x</w:t>
      </w:r>
      <w:r w:rsidR="00C23FBE">
        <w:t xml:space="preserve"> and </w:t>
      </w:r>
      <w:r w:rsidR="00C23FBE">
        <w:rPr>
          <w:rStyle w:val="HTMLCode"/>
          <w:rFonts w:eastAsiaTheme="minorEastAsia"/>
        </w:rPr>
        <w:t>y</w:t>
      </w:r>
      <w:r w:rsidR="00C23FBE">
        <w:t>.</w:t>
      </w:r>
    </w:p>
    <w:p w14:paraId="238FC2FD" w14:textId="5D3822EC" w:rsidR="00C23FBE" w:rsidRDefault="00C23FBE" w:rsidP="00C23FBE">
      <w:pPr>
        <w:pStyle w:val="ListParagraph"/>
        <w:autoSpaceDE w:val="0"/>
        <w:autoSpaceDN w:val="0"/>
        <w:adjustRightInd w:val="0"/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</w:p>
    <w:p w14:paraId="02AFABC4" w14:textId="343F3C63" w:rsidR="00C23FBE" w:rsidRDefault="00C23FBE" w:rsidP="00C23FB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23FB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def </w:t>
      </w:r>
      <w:proofErr w:type="spellStart"/>
      <w:r w:rsidRPr="00C23FBE">
        <w:rPr>
          <w:rFonts w:ascii="Courier New" w:eastAsia="Times New Roman" w:hAnsi="Courier New" w:cs="Courier New"/>
          <w:color w:val="000000"/>
          <w:sz w:val="20"/>
          <w:szCs w:val="20"/>
        </w:rPr>
        <w:t>calc_euclidean_dist_vector</w:t>
      </w:r>
      <w:proofErr w:type="spellEnd"/>
      <w:r w:rsidRPr="00C23FBE">
        <w:rPr>
          <w:rFonts w:ascii="Courier New" w:eastAsia="Times New Roman" w:hAnsi="Courier New" w:cs="Courier New"/>
          <w:color w:val="000000"/>
          <w:sz w:val="20"/>
          <w:szCs w:val="20"/>
        </w:rPr>
        <w:t>(vector1, vector2):</w:t>
      </w:r>
      <w:r w:rsidRPr="00C23FBE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23FBE">
        <w:rPr>
          <w:rFonts w:ascii="Courier New" w:eastAsia="Times New Roman" w:hAnsi="Courier New" w:cs="Courier New"/>
          <w:i/>
          <w:iCs/>
          <w:color w:val="808080"/>
          <w:sz w:val="20"/>
          <w:szCs w:val="20"/>
        </w:rPr>
        <w:t>##################placeholder # start ####################</w:t>
      </w:r>
      <w:r w:rsidRPr="00C23FBE">
        <w:rPr>
          <w:rFonts w:ascii="Courier New" w:eastAsia="Times New Roman" w:hAnsi="Courier New" w:cs="Courier New"/>
          <w:i/>
          <w:iCs/>
          <w:color w:val="808080"/>
          <w:sz w:val="20"/>
          <w:szCs w:val="20"/>
        </w:rPr>
        <w:br/>
        <w:t xml:space="preserve">    </w:t>
      </w:r>
      <w:r w:rsidRPr="00C23FB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result = </w:t>
      </w:r>
      <w:proofErr w:type="spellStart"/>
      <w:r w:rsidRPr="00C23FBE">
        <w:rPr>
          <w:rFonts w:ascii="Courier New" w:eastAsia="Times New Roman" w:hAnsi="Courier New" w:cs="Courier New"/>
          <w:color w:val="000000"/>
          <w:sz w:val="20"/>
          <w:szCs w:val="20"/>
        </w:rPr>
        <w:t>np.linalg.norm</w:t>
      </w:r>
      <w:proofErr w:type="spellEnd"/>
      <w:r w:rsidRPr="00C23FBE">
        <w:rPr>
          <w:rFonts w:ascii="Courier New" w:eastAsia="Times New Roman" w:hAnsi="Courier New" w:cs="Courier New"/>
          <w:color w:val="000000"/>
          <w:sz w:val="20"/>
          <w:szCs w:val="20"/>
        </w:rPr>
        <w:t>(vector1-vector2)</w:t>
      </w:r>
      <w:r w:rsidRPr="00C23FBE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23FBE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</w:t>
      </w:r>
      <w:r w:rsidRPr="00C23FBE">
        <w:rPr>
          <w:rFonts w:ascii="Courier New" w:eastAsia="Times New Roman" w:hAnsi="Courier New" w:cs="Courier New"/>
          <w:i/>
          <w:iCs/>
          <w:color w:val="808080"/>
          <w:sz w:val="20"/>
          <w:szCs w:val="20"/>
        </w:rPr>
        <w:t>##################placeholder # end ####################</w:t>
      </w:r>
      <w:r w:rsidRPr="00C23FBE">
        <w:rPr>
          <w:rFonts w:ascii="Courier New" w:eastAsia="Times New Roman" w:hAnsi="Courier New" w:cs="Courier New"/>
          <w:i/>
          <w:iCs/>
          <w:color w:val="808080"/>
          <w:sz w:val="20"/>
          <w:szCs w:val="20"/>
        </w:rPr>
        <w:br/>
        <w:t xml:space="preserve">    </w:t>
      </w:r>
      <w:r w:rsidRPr="00C23FBE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return </w:t>
      </w:r>
      <w:r w:rsidRPr="00C23FBE">
        <w:rPr>
          <w:rFonts w:ascii="Courier New" w:eastAsia="Times New Roman" w:hAnsi="Courier New" w:cs="Courier New"/>
          <w:color w:val="000000"/>
          <w:sz w:val="20"/>
          <w:szCs w:val="20"/>
        </w:rPr>
        <w:t>result</w:t>
      </w:r>
    </w:p>
    <w:p w14:paraId="78FC61BA" w14:textId="053E0C84" w:rsidR="0079492E" w:rsidRDefault="0079492E" w:rsidP="00C23FB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DA0AEB8" w14:textId="77777777" w:rsidR="00C23FBE" w:rsidRPr="0079492E" w:rsidRDefault="00C23FBE" w:rsidP="007949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8272E3" w14:textId="5856A010" w:rsidR="00B2547E" w:rsidRPr="00FB7F10" w:rsidRDefault="00095F96" w:rsidP="00FB7F10">
      <w:pPr>
        <w:pStyle w:val="ListParagraph"/>
        <w:numPr>
          <w:ilvl w:val="0"/>
          <w:numId w:val="2"/>
        </w:numPr>
        <w:ind w:left="450" w:hanging="180"/>
      </w:pPr>
      <w:r w:rsidRPr="00095F96">
        <w:rPr>
          <w:rFonts w:ascii="Times New Roman" w:hAnsi="Times New Roman" w:cs="Times New Roman"/>
          <w:sz w:val="26"/>
          <w:szCs w:val="26"/>
        </w:rPr>
        <w:t>get_</w:t>
      </w:r>
      <w:r w:rsidRPr="00095F96">
        <w:rPr>
          <w:rFonts w:ascii="Times New Roman" w:hAnsi="Times New Roman" w:cs="Times New Roman"/>
          <w:sz w:val="24"/>
          <w:szCs w:val="24"/>
          <w:u w:val="single"/>
        </w:rPr>
        <w:t xml:space="preserve"> centroids</w:t>
      </w:r>
      <w:r>
        <w:rPr>
          <w:rFonts w:ascii="Times New Roman" w:hAnsi="Times New Roman" w:cs="Times New Roman"/>
          <w:sz w:val="26"/>
          <w:szCs w:val="26"/>
        </w:rPr>
        <w:t>()</w:t>
      </w:r>
      <w:r w:rsidR="009A5966">
        <w:rPr>
          <w:rFonts w:ascii="Times New Roman" w:hAnsi="Times New Roman" w:cs="Times New Roman"/>
          <w:sz w:val="26"/>
          <w:szCs w:val="26"/>
        </w:rPr>
        <w:t xml:space="preserve">: </w:t>
      </w:r>
      <w:r w:rsidR="0059213A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</w:t>
      </w:r>
      <w:r w:rsidR="0059213A" w:rsidRPr="00C42FB1">
        <w:rPr>
          <w:rFonts w:ascii="Times New Roman" w:hAnsi="Times New Roman" w:cs="Times New Roman"/>
          <w:sz w:val="24"/>
          <w:szCs w:val="24"/>
        </w:rPr>
        <w:t xml:space="preserve">alculate the centroid </w:t>
      </w:r>
      <w:r>
        <w:rPr>
          <w:rFonts w:ascii="Times New Roman" w:hAnsi="Times New Roman" w:cs="Times New Roman"/>
          <w:sz w:val="24"/>
          <w:szCs w:val="24"/>
        </w:rPr>
        <w:t>for each group</w:t>
      </w:r>
    </w:p>
    <w:p w14:paraId="24EFB2CF" w14:textId="77777777" w:rsidR="00FB7F10" w:rsidRDefault="00FB7F10" w:rsidP="00FB7F10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b/>
          <w:bCs/>
          <w:color w:val="000080"/>
          <w:sz w:val="18"/>
          <w:szCs w:val="18"/>
        </w:rPr>
        <w:t xml:space="preserve">def </w:t>
      </w:r>
      <w:proofErr w:type="spellStart"/>
      <w:r>
        <w:rPr>
          <w:color w:val="000000"/>
          <w:sz w:val="18"/>
          <w:szCs w:val="18"/>
        </w:rPr>
        <w:t>get_centroids</w:t>
      </w:r>
      <w:proofErr w:type="spellEnd"/>
      <w:r>
        <w:rPr>
          <w:color w:val="000000"/>
          <w:sz w:val="18"/>
          <w:szCs w:val="18"/>
        </w:rPr>
        <w:t xml:space="preserve">(dimensions, </w:t>
      </w:r>
      <w:proofErr w:type="spellStart"/>
      <w:r>
        <w:rPr>
          <w:color w:val="000000"/>
          <w:sz w:val="18"/>
          <w:szCs w:val="18"/>
        </w:rPr>
        <w:t>xy_groups</w:t>
      </w:r>
      <w:proofErr w:type="spellEnd"/>
      <w:r>
        <w:rPr>
          <w:color w:val="000000"/>
          <w:sz w:val="18"/>
          <w:szCs w:val="18"/>
        </w:rPr>
        <w:t>):</w:t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>""" Takes tuple of coordinates</w:t>
      </w:r>
      <w:r>
        <w:rPr>
          <w:i/>
          <w:iCs/>
          <w:color w:val="808080"/>
          <w:sz w:val="18"/>
          <w:szCs w:val="18"/>
        </w:rPr>
        <w:br/>
        <w:t xml:space="preserve">        returns:</w:t>
      </w:r>
      <w:r>
        <w:rPr>
          <w:i/>
          <w:iCs/>
          <w:color w:val="808080"/>
          <w:sz w:val="18"/>
          <w:szCs w:val="18"/>
        </w:rPr>
        <w:br/>
        <w:t xml:space="preserve">            2,2 array of centroid points</w:t>
      </w:r>
      <w:r>
        <w:rPr>
          <w:i/>
          <w:iCs/>
          <w:color w:val="808080"/>
          <w:sz w:val="18"/>
          <w:szCs w:val="18"/>
        </w:rPr>
        <w:br/>
        <w:t xml:space="preserve">    """</w:t>
      </w:r>
      <w:r>
        <w:rPr>
          <w:i/>
          <w:iCs/>
          <w:color w:val="808080"/>
          <w:sz w:val="18"/>
          <w:szCs w:val="18"/>
        </w:rPr>
        <w:br/>
      </w:r>
      <w:r>
        <w:rPr>
          <w:i/>
          <w:iCs/>
          <w:color w:val="80808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def </w:t>
      </w:r>
      <w:proofErr w:type="spellStart"/>
      <w:r>
        <w:rPr>
          <w:color w:val="000000"/>
          <w:sz w:val="18"/>
          <w:szCs w:val="18"/>
        </w:rPr>
        <w:t>get_point_mea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array_values</w:t>
      </w:r>
      <w:proofErr w:type="spellEnd"/>
      <w:r>
        <w:rPr>
          <w:color w:val="000000"/>
          <w:sz w:val="18"/>
          <w:szCs w:val="18"/>
        </w:rPr>
        <w:t>):</w:t>
      </w:r>
      <w:r>
        <w:rPr>
          <w:color w:val="000000"/>
          <w:sz w:val="18"/>
          <w:szCs w:val="18"/>
        </w:rPr>
        <w:br/>
        <w:t xml:space="preserve">        </w:t>
      </w:r>
      <w:r>
        <w:rPr>
          <w:i/>
          <w:iCs/>
          <w:color w:val="808080"/>
          <w:sz w:val="18"/>
          <w:szCs w:val="18"/>
        </w:rPr>
        <w:t>""" take care of issue of empty list</w:t>
      </w:r>
      <w:r>
        <w:rPr>
          <w:i/>
          <w:iCs/>
          <w:color w:val="808080"/>
          <w:sz w:val="18"/>
          <w:szCs w:val="18"/>
        </w:rPr>
        <w:br/>
        <w:t xml:space="preserve">        """</w:t>
      </w:r>
      <w:r>
        <w:rPr>
          <w:i/>
          <w:iCs/>
          <w:color w:val="808080"/>
          <w:sz w:val="18"/>
          <w:szCs w:val="18"/>
        </w:rPr>
        <w:br/>
        <w:t xml:space="preserve">        </w:t>
      </w:r>
      <w:r>
        <w:rPr>
          <w:b/>
          <w:bCs/>
          <w:color w:val="000080"/>
          <w:sz w:val="18"/>
          <w:szCs w:val="18"/>
        </w:rPr>
        <w:t xml:space="preserve">if 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array_values</w:t>
      </w:r>
      <w:proofErr w:type="spellEnd"/>
      <w:r>
        <w:rPr>
          <w:color w:val="000000"/>
          <w:sz w:val="18"/>
          <w:szCs w:val="18"/>
        </w:rPr>
        <w:t xml:space="preserve">) == 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    </w:t>
      </w:r>
      <w:r>
        <w:rPr>
          <w:b/>
          <w:bCs/>
          <w:color w:val="000080"/>
          <w:sz w:val="18"/>
          <w:szCs w:val="18"/>
        </w:rPr>
        <w:t xml:space="preserve">return </w:t>
      </w:r>
      <w:r>
        <w:rPr>
          <w:color w:val="0000FF"/>
          <w:sz w:val="18"/>
          <w:szCs w:val="18"/>
        </w:rPr>
        <w:t>0</w:t>
      </w:r>
      <w:r>
        <w:rPr>
          <w:color w:val="0000FF"/>
          <w:sz w:val="18"/>
          <w:szCs w:val="18"/>
        </w:rPr>
        <w:br/>
        <w:t xml:space="preserve">        </w:t>
      </w:r>
      <w:r>
        <w:rPr>
          <w:b/>
          <w:bCs/>
          <w:color w:val="000080"/>
          <w:sz w:val="18"/>
          <w:szCs w:val="18"/>
        </w:rPr>
        <w:t xml:space="preserve">return </w:t>
      </w:r>
      <w:r>
        <w:rPr>
          <w:color w:val="000080"/>
          <w:sz w:val="18"/>
          <w:szCs w:val="18"/>
        </w:rPr>
        <w:t>int</w:t>
      </w:r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array_values.mean</w:t>
      </w:r>
      <w:proofErr w:type="spellEnd"/>
      <w:r>
        <w:rPr>
          <w:color w:val="000000"/>
          <w:sz w:val="18"/>
          <w:szCs w:val="18"/>
        </w:rPr>
        <w:t>()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length = 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xy_groups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centroid_points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np.zeros</w:t>
      </w:r>
      <w:proofErr w:type="spellEnd"/>
      <w:r>
        <w:rPr>
          <w:color w:val="000000"/>
          <w:sz w:val="18"/>
          <w:szCs w:val="18"/>
        </w:rPr>
        <w:t>((length, dimensions))</w:t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>#  for each group, get the average point</w:t>
      </w:r>
      <w:r>
        <w:rPr>
          <w:i/>
          <w:iCs/>
          <w:color w:val="808080"/>
          <w:sz w:val="18"/>
          <w:szCs w:val="18"/>
        </w:rPr>
        <w:br/>
        <w:t xml:space="preserve">    ##################placeholder # start ####################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for 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 xml:space="preserve">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80"/>
          <w:sz w:val="18"/>
          <w:szCs w:val="18"/>
        </w:rPr>
        <w:t>range</w:t>
      </w:r>
      <w:r>
        <w:rPr>
          <w:color w:val="000000"/>
          <w:sz w:val="18"/>
          <w:szCs w:val="18"/>
        </w:rPr>
        <w:t>(length):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centroid_points</w:t>
      </w:r>
      <w:proofErr w:type="spellEnd"/>
      <w:r>
        <w:rPr>
          <w:color w:val="000000"/>
          <w:sz w:val="18"/>
          <w:szCs w:val="18"/>
        </w:rPr>
        <w:t>[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 xml:space="preserve">, :] = </w:t>
      </w:r>
      <w:proofErr w:type="spellStart"/>
      <w:r>
        <w:rPr>
          <w:color w:val="000000"/>
          <w:sz w:val="18"/>
          <w:szCs w:val="18"/>
        </w:rPr>
        <w:t>get_point_mea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xy_groups</w:t>
      </w:r>
      <w:proofErr w:type="spellEnd"/>
      <w:r>
        <w:rPr>
          <w:color w:val="000000"/>
          <w:sz w:val="18"/>
          <w:szCs w:val="18"/>
        </w:rPr>
        <w:t>[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>])</w:t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 xml:space="preserve">##################placeholder # end ####################   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return </w:t>
      </w:r>
      <w:proofErr w:type="spellStart"/>
      <w:r>
        <w:rPr>
          <w:color w:val="000000"/>
          <w:sz w:val="18"/>
          <w:szCs w:val="18"/>
        </w:rPr>
        <w:t>centroid_points</w:t>
      </w:r>
      <w:proofErr w:type="spellEnd"/>
    </w:p>
    <w:p w14:paraId="386696C6" w14:textId="52B2E9B1" w:rsidR="001F4970" w:rsidRDefault="001F4970" w:rsidP="0059213A">
      <w:pPr>
        <w:pStyle w:val="HTMLPreformatted"/>
        <w:shd w:val="clear" w:color="auto" w:fill="FFFFFF"/>
        <w:rPr>
          <w:color w:val="000000"/>
          <w:sz w:val="18"/>
          <w:szCs w:val="18"/>
        </w:rPr>
      </w:pPr>
    </w:p>
    <w:p w14:paraId="34BC1B3F" w14:textId="2F6E019A" w:rsidR="001F4970" w:rsidRDefault="001F4970" w:rsidP="0059213A">
      <w:pPr>
        <w:pStyle w:val="HTMLPreformatted"/>
        <w:shd w:val="clear" w:color="auto" w:fill="FFFFFF"/>
        <w:rPr>
          <w:color w:val="000000"/>
          <w:sz w:val="18"/>
          <w:szCs w:val="18"/>
        </w:rPr>
      </w:pPr>
    </w:p>
    <w:p w14:paraId="2A402FE3" w14:textId="02A20FE1" w:rsidR="001F4970" w:rsidRPr="00C155AD" w:rsidRDefault="001F4970" w:rsidP="001F4970">
      <w:pPr>
        <w:pStyle w:val="HTMLPreformatted"/>
        <w:numPr>
          <w:ilvl w:val="0"/>
          <w:numId w:val="2"/>
        </w:numPr>
        <w:shd w:val="clear" w:color="auto" w:fill="FFFFFF"/>
        <w:ind w:left="360" w:hanging="270"/>
        <w:rPr>
          <w:color w:val="000000"/>
          <w:sz w:val="18"/>
          <w:szCs w:val="18"/>
        </w:rPr>
      </w:pPr>
      <w:proofErr w:type="spellStart"/>
      <w:r w:rsidRPr="001F4970">
        <w:rPr>
          <w:rFonts w:ascii="Times New Roman" w:hAnsi="Times New Roman" w:cs="Times New Roman"/>
          <w:sz w:val="26"/>
          <w:szCs w:val="26"/>
        </w:rPr>
        <w:t>get_sum_of_squares</w:t>
      </w:r>
      <w:proofErr w:type="spellEnd"/>
      <w:r w:rsidRPr="001F4970">
        <w:rPr>
          <w:rFonts w:ascii="Times New Roman" w:hAnsi="Times New Roman" w:cs="Times New Roman"/>
          <w:sz w:val="26"/>
          <w:szCs w:val="26"/>
        </w:rPr>
        <w:t>()</w:t>
      </w:r>
      <w:r>
        <w:rPr>
          <w:rFonts w:ascii="Times New Roman" w:hAnsi="Times New Roman" w:cs="Times New Roman"/>
          <w:sz w:val="26"/>
          <w:szCs w:val="26"/>
        </w:rPr>
        <w:t>:  Calculate the sum of squares error</w:t>
      </w:r>
    </w:p>
    <w:p w14:paraId="1E47EF13" w14:textId="77777777" w:rsidR="00C155AD" w:rsidRPr="00C155AD" w:rsidRDefault="00C155AD" w:rsidP="00C155AD">
      <w:pPr>
        <w:pStyle w:val="HTMLPreformatted"/>
        <w:shd w:val="clear" w:color="auto" w:fill="FFFFFF"/>
        <w:ind w:left="360"/>
        <w:rPr>
          <w:color w:val="000000"/>
          <w:sz w:val="18"/>
          <w:szCs w:val="18"/>
        </w:rPr>
      </w:pPr>
    </w:p>
    <w:p w14:paraId="430984A3" w14:textId="77777777" w:rsidR="00095F96" w:rsidRDefault="00C155AD" w:rsidP="00C155AD">
      <w:pPr>
        <w:pStyle w:val="HTMLPreformatted"/>
        <w:numPr>
          <w:ilvl w:val="0"/>
          <w:numId w:val="2"/>
        </w:numPr>
        <w:shd w:val="clear" w:color="auto" w:fill="FFFFFF"/>
        <w:rPr>
          <w:color w:val="000000"/>
          <w:sz w:val="18"/>
          <w:szCs w:val="18"/>
        </w:rPr>
      </w:pPr>
      <w:r>
        <w:rPr>
          <w:b/>
          <w:bCs/>
          <w:color w:val="000080"/>
          <w:sz w:val="18"/>
          <w:szCs w:val="18"/>
        </w:rPr>
        <w:t xml:space="preserve">def </w:t>
      </w:r>
      <w:proofErr w:type="spellStart"/>
      <w:r>
        <w:rPr>
          <w:color w:val="000000"/>
          <w:sz w:val="18"/>
          <w:szCs w:val="18"/>
        </w:rPr>
        <w:t>get_sum_of_squares</w:t>
      </w:r>
      <w:proofErr w:type="spellEnd"/>
      <w:r>
        <w:rPr>
          <w:color w:val="000000"/>
          <w:sz w:val="18"/>
          <w:szCs w:val="18"/>
        </w:rPr>
        <w:t>(dimensions, center, samples):</w:t>
      </w:r>
    </w:p>
    <w:p w14:paraId="3B13D368" w14:textId="6D3C72B5" w:rsidR="00C155AD" w:rsidRDefault="00C155AD" w:rsidP="00095F96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i/>
          <w:iCs/>
          <w:color w:val="808080"/>
          <w:sz w:val="18"/>
          <w:szCs w:val="18"/>
        </w:rPr>
        <w:t>"""  Get the sum of squared error, given centroid and all of its grouped points  """</w:t>
      </w:r>
      <w:r>
        <w:rPr>
          <w:i/>
          <w:iCs/>
          <w:color w:val="808080"/>
          <w:sz w:val="18"/>
          <w:szCs w:val="18"/>
        </w:rPr>
        <w:br/>
        <w:t xml:space="preserve">    ##################placeholder # start ####################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if </w:t>
      </w:r>
      <w:r>
        <w:rPr>
          <w:color w:val="000000"/>
          <w:sz w:val="18"/>
          <w:szCs w:val="18"/>
        </w:rPr>
        <w:t>(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 xml:space="preserve">(samples) == 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>):</w:t>
      </w:r>
      <w:r>
        <w:rPr>
          <w:color w:val="000000"/>
          <w:sz w:val="18"/>
          <w:szCs w:val="18"/>
        </w:rPr>
        <w:br/>
        <w:t xml:space="preserve">        samples = </w:t>
      </w:r>
      <w:proofErr w:type="spellStart"/>
      <w:r>
        <w:rPr>
          <w:color w:val="000000"/>
          <w:sz w:val="18"/>
          <w:szCs w:val="18"/>
        </w:rPr>
        <w:t>np.zeros</w:t>
      </w:r>
      <w:proofErr w:type="spellEnd"/>
      <w:r>
        <w:rPr>
          <w:color w:val="000000"/>
          <w:sz w:val="18"/>
          <w:szCs w:val="18"/>
        </w:rPr>
        <w:t>((</w:t>
      </w:r>
      <w:r>
        <w:rPr>
          <w:color w:val="0000FF"/>
          <w:sz w:val="18"/>
          <w:szCs w:val="18"/>
        </w:rPr>
        <w:t>1</w:t>
      </w:r>
      <w:r>
        <w:rPr>
          <w:color w:val="000000"/>
          <w:sz w:val="18"/>
          <w:szCs w:val="18"/>
        </w:rPr>
        <w:t>, dimensions))</w:t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sse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np.sum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np.square</w:t>
      </w:r>
      <w:proofErr w:type="spellEnd"/>
      <w:r>
        <w:rPr>
          <w:color w:val="000000"/>
          <w:sz w:val="18"/>
          <w:szCs w:val="18"/>
        </w:rPr>
        <w:t>(samples-center))</w:t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t>##################placeholder # end ####################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return </w:t>
      </w:r>
      <w:proofErr w:type="spellStart"/>
      <w:r>
        <w:rPr>
          <w:color w:val="000000"/>
          <w:sz w:val="18"/>
          <w:szCs w:val="18"/>
        </w:rPr>
        <w:t>sse</w:t>
      </w:r>
      <w:proofErr w:type="spellEnd"/>
    </w:p>
    <w:p w14:paraId="42DCF873" w14:textId="77777777" w:rsidR="00C155AD" w:rsidRPr="001F4970" w:rsidRDefault="00C155AD" w:rsidP="00C155AD">
      <w:pPr>
        <w:pStyle w:val="HTMLPreformatted"/>
        <w:shd w:val="clear" w:color="auto" w:fill="FFFFFF"/>
        <w:ind w:left="360"/>
        <w:rPr>
          <w:color w:val="000000"/>
          <w:sz w:val="18"/>
          <w:szCs w:val="18"/>
        </w:rPr>
      </w:pPr>
    </w:p>
    <w:p w14:paraId="189D4B77" w14:textId="67C28411" w:rsidR="001F4970" w:rsidRDefault="001F4970"/>
    <w:p w14:paraId="28742C80" w14:textId="70194C21" w:rsidR="005001A1" w:rsidRPr="00FB7F10" w:rsidRDefault="001F4970">
      <w:pPr>
        <w:rPr>
          <w:b/>
          <w:sz w:val="28"/>
          <w:szCs w:val="28"/>
        </w:rPr>
      </w:pPr>
      <w:r w:rsidRPr="00FB7F10">
        <w:rPr>
          <w:b/>
          <w:sz w:val="28"/>
          <w:szCs w:val="28"/>
        </w:rPr>
        <w:t xml:space="preserve">Results: </w:t>
      </w:r>
    </w:p>
    <w:p w14:paraId="39F8C003" w14:textId="66751F24" w:rsidR="001F4970" w:rsidRDefault="005001A1" w:rsidP="001F4970">
      <w:r>
        <w:t xml:space="preserve">The </w:t>
      </w:r>
      <w:r w:rsidR="00855E0A">
        <w:t xml:space="preserve">following two </w:t>
      </w:r>
      <w:r>
        <w:t>outputs</w:t>
      </w:r>
      <w:r w:rsidR="00D45D7D">
        <w:t xml:space="preserve"> are the </w:t>
      </w:r>
      <w:r w:rsidR="00CF7F86">
        <w:t>graphs</w:t>
      </w:r>
      <w:r w:rsidR="00D45D7D">
        <w:t xml:space="preserve"> and the</w:t>
      </w:r>
      <w:r w:rsidR="006E7DF4">
        <w:t xml:space="preserve"> results </w:t>
      </w:r>
      <w:r w:rsidR="00D45D7D">
        <w:t>of</w:t>
      </w:r>
      <w:r w:rsidR="006E7DF4">
        <w:t xml:space="preserve"> the Sum </w:t>
      </w:r>
      <w:r w:rsidR="00FB7F10">
        <w:t>o</w:t>
      </w:r>
      <w:r w:rsidR="006E7DF4">
        <w:t xml:space="preserve">f Square </w:t>
      </w:r>
      <w:r w:rsidR="00D01963">
        <w:t>E</w:t>
      </w:r>
      <w:r w:rsidR="006E7DF4">
        <w:t>rror</w:t>
      </w:r>
      <w:r w:rsidR="00D01963">
        <w:t>s</w:t>
      </w:r>
      <w:r w:rsidR="006E7DF4">
        <w:t xml:space="preserve"> </w:t>
      </w:r>
      <w:r w:rsidR="00855E0A">
        <w:t xml:space="preserve">and number of iterations </w:t>
      </w:r>
      <w:r w:rsidR="006E7DF4">
        <w:t>for different k</w:t>
      </w:r>
      <w:r w:rsidR="00D45D7D">
        <w:t xml:space="preserve">- </w:t>
      </w:r>
      <w:r w:rsidR="006E7DF4">
        <w:t>values:</w:t>
      </w:r>
    </w:p>
    <w:p w14:paraId="640F8360" w14:textId="380575CC" w:rsidR="00A703A9" w:rsidRDefault="00A703A9" w:rsidP="001F4970"/>
    <w:p w14:paraId="4484E1EF" w14:textId="4CA7D35D" w:rsidR="00A55089" w:rsidRDefault="00A55089" w:rsidP="001F4970"/>
    <w:p w14:paraId="5D646C21" w14:textId="7095038E" w:rsidR="004D1F37" w:rsidRDefault="004D1F37" w:rsidP="001F4970"/>
    <w:p w14:paraId="1FB64910" w14:textId="2F1DA2A3" w:rsidR="004D1F37" w:rsidRDefault="004D1F37" w:rsidP="001F4970"/>
    <w:p w14:paraId="1EF5070E" w14:textId="391C74A2" w:rsidR="004D1F37" w:rsidRDefault="004D1F37" w:rsidP="001F4970"/>
    <w:p w14:paraId="13B34ECF" w14:textId="60E31A83" w:rsidR="004D1F37" w:rsidRDefault="004D1F37" w:rsidP="001F4970"/>
    <w:p w14:paraId="037D0017" w14:textId="6D79266E" w:rsidR="004D1F37" w:rsidRDefault="004D1F37" w:rsidP="001F4970"/>
    <w:p w14:paraId="5BC42D04" w14:textId="6410A21F" w:rsidR="004D1F37" w:rsidRPr="004D1F37" w:rsidRDefault="004D1F37" w:rsidP="001F4970">
      <w:pPr>
        <w:rPr>
          <w:b/>
          <w:sz w:val="28"/>
          <w:szCs w:val="28"/>
        </w:rPr>
      </w:pPr>
      <w:r w:rsidRPr="004D1F37">
        <w:rPr>
          <w:b/>
          <w:sz w:val="28"/>
          <w:szCs w:val="28"/>
        </w:rPr>
        <w:t>1)</w:t>
      </w:r>
    </w:p>
    <w:p w14:paraId="1DB3DAEB" w14:textId="23745EEC" w:rsidR="00A55089" w:rsidRDefault="00A55089" w:rsidP="001F4970">
      <w:r>
        <w:rPr>
          <w:noProof/>
        </w:rPr>
        <w:drawing>
          <wp:inline distT="0" distB="0" distL="0" distR="0" wp14:anchorId="0454B457" wp14:editId="14CF176E">
            <wp:extent cx="5850255" cy="4413868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060" cy="4420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C4F3F" w14:textId="7A4CEEB9" w:rsidR="0079492E" w:rsidRDefault="0079492E" w:rsidP="00A118A1">
      <w:pPr>
        <w:pStyle w:val="ListParagraph"/>
        <w:numPr>
          <w:ilvl w:val="0"/>
          <w:numId w:val="3"/>
        </w:numPr>
        <w:ind w:left="180" w:hanging="180"/>
      </w:pPr>
      <w:r>
        <w:t>K = 2</w:t>
      </w:r>
      <w:r w:rsidR="00A118A1">
        <w:t xml:space="preserve">: </w:t>
      </w:r>
    </w:p>
    <w:p w14:paraId="2D78D92A" w14:textId="746F3480" w:rsidR="0079492E" w:rsidRDefault="0079492E" w:rsidP="0079492E">
      <w:r>
        <w:t>SSE = 25874719561.0</w:t>
      </w:r>
    </w:p>
    <w:p w14:paraId="1569D20D" w14:textId="17ABF825" w:rsidR="00A55089" w:rsidRDefault="00A55089" w:rsidP="0079492E">
      <w:r>
        <w:t>12 iterations</w:t>
      </w:r>
    </w:p>
    <w:p w14:paraId="102FD95B" w14:textId="5ACCC417" w:rsidR="0079492E" w:rsidRDefault="0079492E" w:rsidP="00A118A1">
      <w:pPr>
        <w:pStyle w:val="ListParagraph"/>
        <w:numPr>
          <w:ilvl w:val="0"/>
          <w:numId w:val="3"/>
        </w:numPr>
        <w:ind w:left="180" w:hanging="180"/>
      </w:pPr>
      <w:r>
        <w:t>K = 3</w:t>
      </w:r>
    </w:p>
    <w:p w14:paraId="16B23B46" w14:textId="1C3BE912" w:rsidR="0079492E" w:rsidRDefault="0079492E" w:rsidP="0079492E">
      <w:r>
        <w:t>SSE = 27429828940.0</w:t>
      </w:r>
    </w:p>
    <w:p w14:paraId="47D11A73" w14:textId="3BF07C4E" w:rsidR="00A55089" w:rsidRDefault="00A55089" w:rsidP="0079492E">
      <w:r>
        <w:t>2 iterations</w:t>
      </w:r>
    </w:p>
    <w:p w14:paraId="4E989D48" w14:textId="7C8B9BFD" w:rsidR="0079492E" w:rsidRDefault="0079492E" w:rsidP="00A118A1">
      <w:pPr>
        <w:pStyle w:val="ListParagraph"/>
        <w:numPr>
          <w:ilvl w:val="0"/>
          <w:numId w:val="3"/>
        </w:numPr>
        <w:ind w:left="180" w:hanging="180"/>
      </w:pPr>
      <w:r>
        <w:t>K = 4</w:t>
      </w:r>
    </w:p>
    <w:p w14:paraId="4FD6BD7B" w14:textId="54652E9C" w:rsidR="0079492E" w:rsidRDefault="0079492E" w:rsidP="0079492E">
      <w:r>
        <w:t>SSE = 25395072831.0</w:t>
      </w:r>
    </w:p>
    <w:p w14:paraId="00248FFA" w14:textId="15B41369" w:rsidR="00A55089" w:rsidRDefault="00A55089" w:rsidP="0079492E">
      <w:r>
        <w:t>17 iterations</w:t>
      </w:r>
    </w:p>
    <w:p w14:paraId="7C2FE7DB" w14:textId="14C13D9B" w:rsidR="0079492E" w:rsidRDefault="0079492E" w:rsidP="00A118A1">
      <w:pPr>
        <w:pStyle w:val="ListParagraph"/>
        <w:numPr>
          <w:ilvl w:val="0"/>
          <w:numId w:val="3"/>
        </w:numPr>
        <w:ind w:left="180" w:hanging="180"/>
      </w:pPr>
      <w:r>
        <w:lastRenderedPageBreak/>
        <w:t>K = 6</w:t>
      </w:r>
    </w:p>
    <w:p w14:paraId="54DEA409" w14:textId="48BA0591" w:rsidR="0079492E" w:rsidRDefault="0079492E" w:rsidP="0079492E">
      <w:r>
        <w:t>SSE = 25395072831.0</w:t>
      </w:r>
    </w:p>
    <w:p w14:paraId="6DF9498A" w14:textId="0F871212" w:rsidR="00A55089" w:rsidRDefault="00A55089" w:rsidP="0079492E">
      <w:r>
        <w:t>22 iterations</w:t>
      </w:r>
    </w:p>
    <w:p w14:paraId="7C47C143" w14:textId="426A5601" w:rsidR="0079492E" w:rsidRDefault="0079492E" w:rsidP="00A118A1">
      <w:pPr>
        <w:pStyle w:val="ListParagraph"/>
        <w:numPr>
          <w:ilvl w:val="0"/>
          <w:numId w:val="3"/>
        </w:numPr>
        <w:ind w:left="270" w:hanging="270"/>
      </w:pPr>
      <w:r>
        <w:t>K = 8</w:t>
      </w:r>
    </w:p>
    <w:p w14:paraId="67CE18EE" w14:textId="2E632A87" w:rsidR="0079492E" w:rsidRDefault="0079492E" w:rsidP="0079492E">
      <w:r>
        <w:t>SSE = 25054769132.0</w:t>
      </w:r>
    </w:p>
    <w:p w14:paraId="5D739A47" w14:textId="36F27088" w:rsidR="00A55089" w:rsidRDefault="00A55089" w:rsidP="0079492E">
      <w:r>
        <w:t>15 iterations</w:t>
      </w:r>
    </w:p>
    <w:p w14:paraId="689F4A62" w14:textId="7E742F4C" w:rsidR="0079492E" w:rsidRDefault="0079492E" w:rsidP="00A118A1">
      <w:pPr>
        <w:pStyle w:val="ListParagraph"/>
        <w:numPr>
          <w:ilvl w:val="0"/>
          <w:numId w:val="3"/>
        </w:numPr>
        <w:ind w:left="180" w:hanging="180"/>
      </w:pPr>
      <w:r>
        <w:t>K = 10</w:t>
      </w:r>
    </w:p>
    <w:p w14:paraId="25370990" w14:textId="2FFD1C85" w:rsidR="0079492E" w:rsidRDefault="0079492E" w:rsidP="0079492E">
      <w:pPr>
        <w:pBdr>
          <w:bottom w:val="single" w:sz="12" w:space="1" w:color="auto"/>
        </w:pBdr>
      </w:pPr>
      <w:r>
        <w:t>SSE = 25395072831.0</w:t>
      </w:r>
    </w:p>
    <w:p w14:paraId="1F0F8B25" w14:textId="47DC0D70" w:rsidR="00060237" w:rsidRDefault="00A55089" w:rsidP="0079492E">
      <w:pPr>
        <w:pBdr>
          <w:bottom w:val="single" w:sz="12" w:space="1" w:color="auto"/>
        </w:pBdr>
      </w:pPr>
      <w:r>
        <w:t>7 iterations</w:t>
      </w:r>
    </w:p>
    <w:p w14:paraId="5FFC7005" w14:textId="508638BE" w:rsidR="005001A1" w:rsidRDefault="005001A1" w:rsidP="0079492E">
      <w:pPr>
        <w:pBdr>
          <w:bottom w:val="single" w:sz="12" w:space="1" w:color="auto"/>
        </w:pBdr>
      </w:pPr>
    </w:p>
    <w:p w14:paraId="3069FDF6" w14:textId="36DE8E85" w:rsidR="005001A1" w:rsidRPr="005001A1" w:rsidRDefault="005001A1" w:rsidP="005001A1">
      <w:r w:rsidRPr="005001A1">
        <w:t xml:space="preserve">The best </w:t>
      </w:r>
      <w:r>
        <w:t xml:space="preserve">k-value is 8 with the </w:t>
      </w:r>
      <w:r w:rsidR="00D01963">
        <w:t>Sum of Square Error</w:t>
      </w:r>
      <w:r>
        <w:t xml:space="preserve"> of </w:t>
      </w:r>
      <w:r w:rsidR="000F0073">
        <w:t>2.50</w:t>
      </w:r>
      <w:r>
        <w:t>*1e1</w:t>
      </w:r>
      <w:r w:rsidR="000F0073">
        <w:t>0</w:t>
      </w:r>
      <w:r>
        <w:t xml:space="preserve">. </w:t>
      </w:r>
    </w:p>
    <w:p w14:paraId="483BAFF5" w14:textId="77777777" w:rsidR="005001A1" w:rsidRDefault="005001A1" w:rsidP="0079492E">
      <w:pPr>
        <w:pBdr>
          <w:bottom w:val="single" w:sz="12" w:space="1" w:color="auto"/>
        </w:pBdr>
      </w:pPr>
    </w:p>
    <w:p w14:paraId="590BE915" w14:textId="68E584E3" w:rsidR="006D1042" w:rsidRDefault="004D1F37" w:rsidP="0079492E">
      <w:pPr>
        <w:rPr>
          <w:b/>
          <w:sz w:val="32"/>
          <w:szCs w:val="32"/>
        </w:rPr>
      </w:pPr>
      <w:r w:rsidRPr="004D1F37">
        <w:rPr>
          <w:b/>
          <w:sz w:val="32"/>
          <w:szCs w:val="32"/>
        </w:rPr>
        <w:t>2)</w:t>
      </w:r>
    </w:p>
    <w:p w14:paraId="60858EF5" w14:textId="3BAA7E09" w:rsidR="006D1042" w:rsidRDefault="006D1042" w:rsidP="0079492E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3637E293" wp14:editId="216D2FD0">
            <wp:extent cx="5372100" cy="363537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2482" cy="3649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D7D75" w14:textId="307F5629" w:rsidR="004D1F37" w:rsidRPr="004D1F37" w:rsidRDefault="004D1F37" w:rsidP="004D1F3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4D1F37">
        <w:rPr>
          <w:sz w:val="24"/>
          <w:szCs w:val="24"/>
        </w:rPr>
        <w:t>K = 2</w:t>
      </w:r>
    </w:p>
    <w:p w14:paraId="6852D562" w14:textId="0054BB67" w:rsidR="004D1F37" w:rsidRPr="004D1F37" w:rsidRDefault="004D1F37" w:rsidP="004D1F37">
      <w:pPr>
        <w:rPr>
          <w:sz w:val="24"/>
          <w:szCs w:val="24"/>
        </w:rPr>
      </w:pPr>
      <w:r w:rsidRPr="004D1F37">
        <w:rPr>
          <w:sz w:val="24"/>
          <w:szCs w:val="24"/>
        </w:rPr>
        <w:lastRenderedPageBreak/>
        <w:t>SSE = 27429828940.0</w:t>
      </w:r>
    </w:p>
    <w:p w14:paraId="4DA61BBF" w14:textId="78834EDB" w:rsidR="004D1F37" w:rsidRPr="004D1F37" w:rsidRDefault="004D1F37" w:rsidP="004D1F37">
      <w:pPr>
        <w:rPr>
          <w:sz w:val="24"/>
          <w:szCs w:val="24"/>
        </w:rPr>
      </w:pPr>
      <w:r w:rsidRPr="004D1F37">
        <w:rPr>
          <w:sz w:val="24"/>
          <w:szCs w:val="24"/>
        </w:rPr>
        <w:t>2 iterations</w:t>
      </w:r>
    </w:p>
    <w:p w14:paraId="4CD0EF63" w14:textId="13396011" w:rsidR="004D1F37" w:rsidRPr="004D1F37" w:rsidRDefault="004D1F37" w:rsidP="004D1F3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4D1F37">
        <w:rPr>
          <w:sz w:val="24"/>
          <w:szCs w:val="24"/>
        </w:rPr>
        <w:t>K = 3</w:t>
      </w:r>
    </w:p>
    <w:p w14:paraId="067C7A31" w14:textId="1B272619" w:rsidR="004D1F37" w:rsidRPr="004D1F37" w:rsidRDefault="004D1F37" w:rsidP="004D1F37">
      <w:pPr>
        <w:rPr>
          <w:sz w:val="24"/>
          <w:szCs w:val="24"/>
        </w:rPr>
      </w:pPr>
      <w:r w:rsidRPr="004D1F37">
        <w:rPr>
          <w:sz w:val="24"/>
          <w:szCs w:val="24"/>
        </w:rPr>
        <w:t>SSE = 25876286977.0</w:t>
      </w:r>
    </w:p>
    <w:p w14:paraId="6C020F08" w14:textId="2607A716" w:rsidR="004D1F37" w:rsidRPr="004D1F37" w:rsidRDefault="004D1F37" w:rsidP="004D1F37">
      <w:pPr>
        <w:rPr>
          <w:sz w:val="24"/>
          <w:szCs w:val="24"/>
        </w:rPr>
      </w:pPr>
      <w:r w:rsidRPr="004D1F37">
        <w:rPr>
          <w:sz w:val="24"/>
          <w:szCs w:val="24"/>
        </w:rPr>
        <w:t>11 iterations</w:t>
      </w:r>
    </w:p>
    <w:p w14:paraId="70685961" w14:textId="47ED5038" w:rsidR="004D1F37" w:rsidRPr="004D1F37" w:rsidRDefault="004D1F37" w:rsidP="004D1F3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4D1F37">
        <w:rPr>
          <w:sz w:val="24"/>
          <w:szCs w:val="24"/>
        </w:rPr>
        <w:t>K = 4</w:t>
      </w:r>
    </w:p>
    <w:p w14:paraId="6E39C530" w14:textId="422F1BFE" w:rsidR="004D1F37" w:rsidRPr="004D1F37" w:rsidRDefault="004D1F37" w:rsidP="004D1F37">
      <w:pPr>
        <w:rPr>
          <w:sz w:val="24"/>
          <w:szCs w:val="24"/>
        </w:rPr>
      </w:pPr>
      <w:r w:rsidRPr="004D1F37">
        <w:rPr>
          <w:sz w:val="24"/>
          <w:szCs w:val="24"/>
        </w:rPr>
        <w:t>SSE = 25395072831.0</w:t>
      </w:r>
    </w:p>
    <w:p w14:paraId="08131F6F" w14:textId="60A992A7" w:rsidR="004D1F37" w:rsidRPr="004D1F37" w:rsidRDefault="004D1F37" w:rsidP="004D1F37">
      <w:pPr>
        <w:rPr>
          <w:sz w:val="24"/>
          <w:szCs w:val="24"/>
        </w:rPr>
      </w:pPr>
      <w:r w:rsidRPr="004D1F37">
        <w:rPr>
          <w:sz w:val="24"/>
          <w:szCs w:val="24"/>
        </w:rPr>
        <w:t>23 iterations</w:t>
      </w:r>
    </w:p>
    <w:p w14:paraId="394EB275" w14:textId="5F726239" w:rsidR="004D1F37" w:rsidRPr="004D1F37" w:rsidRDefault="004D1F37" w:rsidP="004D1F3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4D1F37">
        <w:rPr>
          <w:sz w:val="24"/>
          <w:szCs w:val="24"/>
        </w:rPr>
        <w:t>K = 6</w:t>
      </w:r>
    </w:p>
    <w:p w14:paraId="1B20FB43" w14:textId="2451BFB5" w:rsidR="004D1F37" w:rsidRPr="004D1F37" w:rsidRDefault="004D1F37" w:rsidP="004D1F37">
      <w:pPr>
        <w:rPr>
          <w:sz w:val="24"/>
          <w:szCs w:val="24"/>
        </w:rPr>
      </w:pPr>
      <w:r w:rsidRPr="004D1F37">
        <w:rPr>
          <w:sz w:val="24"/>
          <w:szCs w:val="24"/>
        </w:rPr>
        <w:t>SSE = 25395072831.0</w:t>
      </w:r>
    </w:p>
    <w:p w14:paraId="5FDF8CCD" w14:textId="1E298877" w:rsidR="004D1F37" w:rsidRPr="004D1F37" w:rsidRDefault="004D1F37" w:rsidP="004D1F37">
      <w:pPr>
        <w:rPr>
          <w:sz w:val="24"/>
          <w:szCs w:val="24"/>
        </w:rPr>
      </w:pPr>
      <w:r w:rsidRPr="004D1F37">
        <w:rPr>
          <w:sz w:val="24"/>
          <w:szCs w:val="24"/>
        </w:rPr>
        <w:t>14 iterations</w:t>
      </w:r>
    </w:p>
    <w:p w14:paraId="5B53FB20" w14:textId="6F3453D3" w:rsidR="004D1F37" w:rsidRPr="004D1F37" w:rsidRDefault="004D1F37" w:rsidP="004D1F3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4D1F37">
        <w:rPr>
          <w:sz w:val="24"/>
          <w:szCs w:val="24"/>
        </w:rPr>
        <w:t>K = 8</w:t>
      </w:r>
    </w:p>
    <w:p w14:paraId="3FD5E6E6" w14:textId="4580B406" w:rsidR="004D1F37" w:rsidRPr="004D1F37" w:rsidRDefault="004D1F37" w:rsidP="004D1F37">
      <w:pPr>
        <w:rPr>
          <w:sz w:val="24"/>
          <w:szCs w:val="24"/>
        </w:rPr>
      </w:pPr>
      <w:r w:rsidRPr="004D1F37">
        <w:rPr>
          <w:sz w:val="24"/>
          <w:szCs w:val="24"/>
        </w:rPr>
        <w:t>SSE = 25876286977.0</w:t>
      </w:r>
    </w:p>
    <w:p w14:paraId="66CF29CA" w14:textId="34830B6A" w:rsidR="004D1F37" w:rsidRPr="004D1F37" w:rsidRDefault="004D1F37" w:rsidP="004D1F37">
      <w:pPr>
        <w:rPr>
          <w:sz w:val="24"/>
          <w:szCs w:val="24"/>
        </w:rPr>
      </w:pPr>
      <w:r w:rsidRPr="004D1F37">
        <w:rPr>
          <w:sz w:val="24"/>
          <w:szCs w:val="24"/>
        </w:rPr>
        <w:t>10 iterations</w:t>
      </w:r>
    </w:p>
    <w:p w14:paraId="0C07CB17" w14:textId="25E24D78" w:rsidR="004D1F37" w:rsidRPr="004D1F37" w:rsidRDefault="004D1F37" w:rsidP="004D1F3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4D1F37">
        <w:rPr>
          <w:sz w:val="24"/>
          <w:szCs w:val="24"/>
        </w:rPr>
        <w:t>K = 10</w:t>
      </w:r>
    </w:p>
    <w:p w14:paraId="2A44F613" w14:textId="75C2B45B" w:rsidR="004D1F37" w:rsidRPr="004D1F37" w:rsidRDefault="004D1F37" w:rsidP="004D1F37">
      <w:pPr>
        <w:rPr>
          <w:sz w:val="24"/>
          <w:szCs w:val="24"/>
        </w:rPr>
      </w:pPr>
      <w:r w:rsidRPr="004D1F37">
        <w:rPr>
          <w:sz w:val="24"/>
          <w:szCs w:val="24"/>
        </w:rPr>
        <w:t>SSE = 25876286977.0</w:t>
      </w:r>
    </w:p>
    <w:p w14:paraId="2DEE73A8" w14:textId="69345EE5" w:rsidR="004D1F37" w:rsidRDefault="004D1F37" w:rsidP="004D1F37">
      <w:pPr>
        <w:rPr>
          <w:sz w:val="24"/>
          <w:szCs w:val="24"/>
        </w:rPr>
      </w:pPr>
      <w:r w:rsidRPr="004D1F37">
        <w:rPr>
          <w:sz w:val="24"/>
          <w:szCs w:val="24"/>
        </w:rPr>
        <w:t>6 iterations</w:t>
      </w:r>
    </w:p>
    <w:p w14:paraId="19296D48" w14:textId="114BF464" w:rsidR="004D1F37" w:rsidRDefault="006D1042" w:rsidP="004D1F37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</w:t>
      </w:r>
    </w:p>
    <w:p w14:paraId="4FFB5A15" w14:textId="53748393" w:rsidR="00603A8A" w:rsidRPr="00AD2E7C" w:rsidRDefault="006D1042" w:rsidP="00603A8A">
      <w:pPr>
        <w:pStyle w:val="ListParagraph"/>
        <w:numPr>
          <w:ilvl w:val="0"/>
          <w:numId w:val="3"/>
        </w:numPr>
      </w:pPr>
      <w:r w:rsidRPr="00AD2E7C">
        <w:t xml:space="preserve">For </w:t>
      </w:r>
      <w:r w:rsidR="005D5A35" w:rsidRPr="00AD2E7C">
        <w:t xml:space="preserve">both </w:t>
      </w:r>
      <w:r w:rsidRPr="00AD2E7C">
        <w:t xml:space="preserve">k-value = 4 and k-value = 6 the SSE is minimum, and it is </w:t>
      </w:r>
      <w:r w:rsidR="000F0073" w:rsidRPr="00AD2E7C">
        <w:t>2.53</w:t>
      </w:r>
      <w:r w:rsidRPr="00AD2E7C">
        <w:t>*1e1</w:t>
      </w:r>
      <w:r w:rsidR="000F0073" w:rsidRPr="00AD2E7C">
        <w:t>0</w:t>
      </w:r>
      <w:r w:rsidRPr="00AD2E7C">
        <w:t xml:space="preserve">. </w:t>
      </w:r>
      <w:r w:rsidR="003C6695" w:rsidRPr="00AD2E7C">
        <w:t xml:space="preserve"> For </w:t>
      </w:r>
      <w:r w:rsidRPr="00AD2E7C">
        <w:t>k-value = 4 the number of iterations is 23 so it takes more time to converge</w:t>
      </w:r>
      <w:r w:rsidR="003C6695" w:rsidRPr="00AD2E7C">
        <w:t>. For K-value =6 the number of iterations is less (14 iterations) so the best k-value is 6.</w:t>
      </w:r>
    </w:p>
    <w:p w14:paraId="189B09CB" w14:textId="77777777" w:rsidR="009E4DD0" w:rsidRPr="009E4DD0" w:rsidRDefault="009E4DD0" w:rsidP="00A55089">
      <w:pPr>
        <w:rPr>
          <w:b/>
          <w:sz w:val="28"/>
          <w:szCs w:val="28"/>
        </w:rPr>
      </w:pPr>
    </w:p>
    <w:sectPr w:rsidR="009E4DD0" w:rsidRPr="009E4D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3157F"/>
    <w:multiLevelType w:val="hybridMultilevel"/>
    <w:tmpl w:val="A41C6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4269E1"/>
    <w:multiLevelType w:val="hybridMultilevel"/>
    <w:tmpl w:val="1B7CA70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456D305C"/>
    <w:multiLevelType w:val="hybridMultilevel"/>
    <w:tmpl w:val="6F720A62"/>
    <w:lvl w:ilvl="0" w:tplc="840AD4B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BE371B"/>
    <w:multiLevelType w:val="hybridMultilevel"/>
    <w:tmpl w:val="B0AEB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3D0E2F"/>
    <w:multiLevelType w:val="hybridMultilevel"/>
    <w:tmpl w:val="53D484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NzezMDQws7QwNLJQ0lEKTi0uzszPAykwqgUAFb1ZdywAAAA="/>
  </w:docVars>
  <w:rsids>
    <w:rsidRoot w:val="000F6FB9"/>
    <w:rsid w:val="00037F25"/>
    <w:rsid w:val="00060237"/>
    <w:rsid w:val="00083B2F"/>
    <w:rsid w:val="000875B3"/>
    <w:rsid w:val="00095F96"/>
    <w:rsid w:val="000E22FE"/>
    <w:rsid w:val="000F0073"/>
    <w:rsid w:val="000F6728"/>
    <w:rsid w:val="000F6FB9"/>
    <w:rsid w:val="00127F33"/>
    <w:rsid w:val="00170575"/>
    <w:rsid w:val="001F4970"/>
    <w:rsid w:val="00224F04"/>
    <w:rsid w:val="002E77C4"/>
    <w:rsid w:val="00366458"/>
    <w:rsid w:val="00380ED6"/>
    <w:rsid w:val="003A2705"/>
    <w:rsid w:val="003C6695"/>
    <w:rsid w:val="004D1F37"/>
    <w:rsid w:val="005001A1"/>
    <w:rsid w:val="00535CD6"/>
    <w:rsid w:val="0055568B"/>
    <w:rsid w:val="0059213A"/>
    <w:rsid w:val="005D5A35"/>
    <w:rsid w:val="00603A8A"/>
    <w:rsid w:val="006D1042"/>
    <w:rsid w:val="006D4ADC"/>
    <w:rsid w:val="006E7DF4"/>
    <w:rsid w:val="0079492E"/>
    <w:rsid w:val="00855E0A"/>
    <w:rsid w:val="00865FE8"/>
    <w:rsid w:val="00956070"/>
    <w:rsid w:val="00970733"/>
    <w:rsid w:val="009A1E65"/>
    <w:rsid w:val="009A5966"/>
    <w:rsid w:val="009E4DD0"/>
    <w:rsid w:val="00A118A1"/>
    <w:rsid w:val="00A55089"/>
    <w:rsid w:val="00A6304D"/>
    <w:rsid w:val="00A703A9"/>
    <w:rsid w:val="00AD2E7C"/>
    <w:rsid w:val="00B2547E"/>
    <w:rsid w:val="00C12BED"/>
    <w:rsid w:val="00C155AD"/>
    <w:rsid w:val="00C212F0"/>
    <w:rsid w:val="00C23FBE"/>
    <w:rsid w:val="00C9267D"/>
    <w:rsid w:val="00CF7F86"/>
    <w:rsid w:val="00D01963"/>
    <w:rsid w:val="00D45D7D"/>
    <w:rsid w:val="00D62C3E"/>
    <w:rsid w:val="00DB79CA"/>
    <w:rsid w:val="00DE387A"/>
    <w:rsid w:val="00E514F7"/>
    <w:rsid w:val="00EB4126"/>
    <w:rsid w:val="00F21B52"/>
    <w:rsid w:val="00FB7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52CAE"/>
  <w15:chartTrackingRefBased/>
  <w15:docId w15:val="{3F616ABD-786D-4C6B-9A11-9405EF4D0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F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547E"/>
    <w:pPr>
      <w:spacing w:after="200" w:line="276" w:lineRule="auto"/>
      <w:ind w:left="720"/>
      <w:contextualSpacing/>
    </w:pPr>
    <w:rPr>
      <w:rFonts w:eastAsiaTheme="minorEastAsia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23F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23FB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23FB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45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1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682</Words>
  <Characters>389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eh7</dc:creator>
  <cp:keywords/>
  <dc:description/>
  <cp:lastModifiedBy>A</cp:lastModifiedBy>
  <cp:revision>5</cp:revision>
  <cp:lastPrinted>2018-12-07T07:11:00Z</cp:lastPrinted>
  <dcterms:created xsi:type="dcterms:W3CDTF">2018-12-07T07:17:00Z</dcterms:created>
  <dcterms:modified xsi:type="dcterms:W3CDTF">2021-06-27T02:25:00Z</dcterms:modified>
</cp:coreProperties>
</file>